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D8461" w14:textId="6DDC5677" w:rsidR="007F2C81" w:rsidRPr="000419B4" w:rsidRDefault="00D27C7F" w:rsidP="00D027A8">
      <w:pPr>
        <w:pStyle w:val="Title"/>
        <w:spacing w:line="360" w:lineRule="auto"/>
        <w:jc w:val="center"/>
        <w:rPr>
          <w:rFonts w:ascii="Times New Roman" w:hAnsi="Times New Roman" w:cs="Times New Roman"/>
          <w:color w:val="000000" w:themeColor="text1"/>
          <w:sz w:val="30"/>
          <w:szCs w:val="30"/>
        </w:rPr>
      </w:pPr>
      <w:bookmarkStart w:id="0" w:name="_Hlk96360492"/>
      <w:bookmarkEnd w:id="0"/>
      <w:r w:rsidRPr="000419B4">
        <w:rPr>
          <w:rFonts w:ascii="Times New Roman" w:hAnsi="Times New Roman" w:cs="Times New Roman"/>
          <w:color w:val="000000" w:themeColor="text1"/>
          <w:sz w:val="30"/>
          <w:szCs w:val="30"/>
        </w:rPr>
        <w:t>CECS 451 Assignment 4</w:t>
      </w:r>
    </w:p>
    <w:p w14:paraId="38EE166E" w14:textId="5063AC00" w:rsidR="00D27C7F" w:rsidRPr="000419B4" w:rsidRDefault="00D27C7F" w:rsidP="00D027A8">
      <w:pPr>
        <w:pStyle w:val="Subtitle"/>
        <w:spacing w:after="0" w:line="360" w:lineRule="auto"/>
        <w:jc w:val="center"/>
        <w:rPr>
          <w:rFonts w:ascii="Times New Roman" w:hAnsi="Times New Roman" w:cs="Times New Roman"/>
          <w:color w:val="000000" w:themeColor="text1"/>
          <w:sz w:val="24"/>
          <w:szCs w:val="24"/>
        </w:rPr>
      </w:pPr>
      <w:r w:rsidRPr="000419B4">
        <w:rPr>
          <w:rFonts w:ascii="Times New Roman" w:hAnsi="Times New Roman" w:cs="Times New Roman"/>
          <w:color w:val="000000" w:themeColor="text1"/>
          <w:sz w:val="24"/>
          <w:szCs w:val="24"/>
        </w:rPr>
        <w:t>Ivy Nguyen</w:t>
      </w:r>
    </w:p>
    <w:p w14:paraId="1ACA5F35" w14:textId="08FB2FD2" w:rsidR="00D27C7F" w:rsidRPr="000419B4" w:rsidRDefault="00D27C7F" w:rsidP="00D027A8">
      <w:pPr>
        <w:pStyle w:val="Subtitle"/>
        <w:spacing w:after="0" w:line="360" w:lineRule="auto"/>
        <w:jc w:val="center"/>
        <w:rPr>
          <w:rFonts w:ascii="Times New Roman" w:hAnsi="Times New Roman" w:cs="Times New Roman"/>
          <w:color w:val="000000" w:themeColor="text1"/>
          <w:sz w:val="24"/>
          <w:szCs w:val="24"/>
        </w:rPr>
      </w:pPr>
      <w:r w:rsidRPr="000419B4">
        <w:rPr>
          <w:rFonts w:ascii="Times New Roman" w:hAnsi="Times New Roman" w:cs="Times New Roman"/>
          <w:color w:val="000000" w:themeColor="text1"/>
          <w:sz w:val="24"/>
          <w:szCs w:val="24"/>
        </w:rPr>
        <w:t>Feb. 23, 2022</w:t>
      </w:r>
    </w:p>
    <w:p w14:paraId="2766461D" w14:textId="77777777" w:rsidR="006203EB" w:rsidRPr="00D027A8" w:rsidRDefault="006203EB" w:rsidP="00D027A8">
      <w:pPr>
        <w:spacing w:after="0" w:line="360" w:lineRule="auto"/>
        <w:rPr>
          <w:rFonts w:ascii="Times New Roman" w:hAnsi="Times New Roman" w:cs="Times New Roman"/>
          <w:sz w:val="20"/>
          <w:szCs w:val="20"/>
        </w:rPr>
      </w:pPr>
    </w:p>
    <w:p w14:paraId="04FCA415" w14:textId="3D0CB5E5" w:rsidR="00D27C7F" w:rsidRPr="00D027A8" w:rsidRDefault="00D27C7F" w:rsidP="00D027A8">
      <w:pPr>
        <w:pStyle w:val="ListParagraph"/>
        <w:numPr>
          <w:ilvl w:val="0"/>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 xml:space="preserve">Imagine that one of the friends wants to avoid the other. The problem then becomes a </w:t>
      </w:r>
      <w:r w:rsidRPr="00D027A8">
        <w:rPr>
          <w:rFonts w:ascii="Times New Roman" w:hAnsi="Times New Roman" w:cs="Times New Roman"/>
          <w:b/>
          <w:bCs/>
          <w:sz w:val="20"/>
          <w:szCs w:val="20"/>
        </w:rPr>
        <w:t>two-player pursuit–evasion game</w:t>
      </w:r>
      <w:r w:rsidRPr="00D027A8">
        <w:rPr>
          <w:rFonts w:ascii="Times New Roman" w:hAnsi="Times New Roman" w:cs="Times New Roman"/>
          <w:sz w:val="20"/>
          <w:szCs w:val="20"/>
        </w:rPr>
        <w:t xml:space="preserve">. We assume now that the players take turns moving. The </w:t>
      </w:r>
      <w:r w:rsidRPr="00D027A8">
        <w:rPr>
          <w:rFonts w:ascii="Times New Roman" w:hAnsi="Times New Roman" w:cs="Times New Roman"/>
          <w:b/>
          <w:bCs/>
          <w:sz w:val="20"/>
          <w:szCs w:val="20"/>
        </w:rPr>
        <w:t>game ends only when the players are on the same node</w:t>
      </w:r>
      <w:r w:rsidRPr="00D027A8">
        <w:rPr>
          <w:rFonts w:ascii="Times New Roman" w:hAnsi="Times New Roman" w:cs="Times New Roman"/>
          <w:sz w:val="20"/>
          <w:szCs w:val="20"/>
        </w:rPr>
        <w:t xml:space="preserve">; the </w:t>
      </w:r>
      <w:r w:rsidRPr="00D027A8">
        <w:rPr>
          <w:rFonts w:ascii="Times New Roman" w:hAnsi="Times New Roman" w:cs="Times New Roman"/>
          <w:b/>
          <w:bCs/>
          <w:sz w:val="20"/>
          <w:szCs w:val="20"/>
        </w:rPr>
        <w:t>terminal payoff to the pursuer is minus the total move taken</w:t>
      </w:r>
      <w:r w:rsidRPr="00D027A8">
        <w:rPr>
          <w:rFonts w:ascii="Times New Roman" w:hAnsi="Times New Roman" w:cs="Times New Roman"/>
          <w:sz w:val="20"/>
          <w:szCs w:val="20"/>
        </w:rPr>
        <w:t>. An example is shown in Figure 1.</w:t>
      </w:r>
      <w:r w:rsidR="00D027A8" w:rsidRPr="00D027A8">
        <w:rPr>
          <w:rFonts w:ascii="Times New Roman" w:hAnsi="Times New Roman" w:cs="Times New Roman"/>
          <w:noProof/>
          <w:sz w:val="20"/>
          <w:szCs w:val="20"/>
        </w:rPr>
        <w:t xml:space="preserve"> </w:t>
      </w:r>
      <w:r w:rsidR="00D027A8" w:rsidRPr="00D027A8">
        <w:rPr>
          <w:rFonts w:ascii="Times New Roman" w:hAnsi="Times New Roman" w:cs="Times New Roman"/>
          <w:noProof/>
          <w:sz w:val="20"/>
          <w:szCs w:val="20"/>
        </w:rPr>
        <w:drawing>
          <wp:inline distT="0" distB="0" distL="0" distR="0" wp14:anchorId="1C08F9DF" wp14:editId="5BEB3258">
            <wp:extent cx="4977953" cy="33782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4992406" cy="3388008"/>
                    </a:xfrm>
                    <a:prstGeom prst="rect">
                      <a:avLst/>
                    </a:prstGeom>
                  </pic:spPr>
                </pic:pic>
              </a:graphicData>
            </a:graphic>
          </wp:inline>
        </w:drawing>
      </w:r>
    </w:p>
    <w:p w14:paraId="1A708DC8" w14:textId="7A60A770" w:rsidR="00D27C7F" w:rsidRPr="00D027A8" w:rsidRDefault="00E32490" w:rsidP="00D027A8">
      <w:pPr>
        <w:pStyle w:val="ListParagraph"/>
        <w:numPr>
          <w:ilvl w:val="1"/>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What is the terminal payoff at the node (1)?</w:t>
      </w:r>
    </w:p>
    <w:p w14:paraId="6904778F" w14:textId="1FE70ECD" w:rsidR="00977A89" w:rsidRPr="00D027A8" w:rsidRDefault="00D027A8" w:rsidP="00D027A8">
      <w:pPr>
        <w:pStyle w:val="ListParagraph"/>
        <w:numPr>
          <w:ilvl w:val="2"/>
          <w:numId w:val="1"/>
        </w:numPr>
        <w:spacing w:after="0" w:line="360" w:lineRule="auto"/>
        <w:rPr>
          <w:rFonts w:ascii="Times New Roman" w:hAnsi="Times New Roman" w:cs="Times New Roman"/>
          <w:sz w:val="20"/>
          <w:szCs w:val="20"/>
        </w:rPr>
      </w:pPr>
      <m:oMath>
        <m:r>
          <m:rPr>
            <m:sty m:val="b"/>
          </m:rPr>
          <w:rPr>
            <w:rFonts w:ascii="Cambria Math" w:hAnsi="Cambria Math" w:cs="Times New Roman"/>
            <w:sz w:val="20"/>
            <w:szCs w:val="20"/>
          </w:rPr>
          <m:t>-4</m:t>
        </m:r>
      </m:oMath>
    </w:p>
    <w:p w14:paraId="244914E4" w14:textId="244D7E25" w:rsidR="00E32490" w:rsidRPr="00D027A8" w:rsidRDefault="00E32490" w:rsidP="00D027A8">
      <w:pPr>
        <w:pStyle w:val="ListParagraph"/>
        <w:numPr>
          <w:ilvl w:val="1"/>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What are the positions of the two players at the node (2) and (2)’s children?</w:t>
      </w:r>
    </w:p>
    <w:p w14:paraId="4BED0A29" w14:textId="0B760587" w:rsidR="00977A89" w:rsidRPr="00D027A8" w:rsidRDefault="00977A89" w:rsidP="00D027A8">
      <w:pPr>
        <w:pStyle w:val="ListParagraph"/>
        <w:numPr>
          <w:ilvl w:val="2"/>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N</w:t>
      </w:r>
      <w:r w:rsidRPr="00D027A8">
        <w:rPr>
          <w:rFonts w:ascii="Times New Roman" w:hAnsi="Times New Roman" w:cs="Times New Roman"/>
          <w:sz w:val="20"/>
          <w:szCs w:val="20"/>
        </w:rPr>
        <w:t>ode (2)</w:t>
      </w:r>
      <w:r w:rsidRPr="00D027A8">
        <w:rPr>
          <w:rFonts w:ascii="Times New Roman" w:hAnsi="Times New Roman" w:cs="Times New Roman"/>
          <w:sz w:val="20"/>
          <w:szCs w:val="20"/>
        </w:rPr>
        <w:t xml:space="preserve">: </w:t>
      </w:r>
      <w:r w:rsidRPr="00D027A8">
        <w:rPr>
          <w:rFonts w:ascii="Times New Roman" w:hAnsi="Times New Roman" w:cs="Times New Roman"/>
          <w:b/>
          <w:bCs/>
          <w:sz w:val="20"/>
          <w:szCs w:val="20"/>
        </w:rPr>
        <w:t>be</w:t>
      </w:r>
    </w:p>
    <w:p w14:paraId="49BEB999" w14:textId="69EE69E0" w:rsidR="00977A89" w:rsidRPr="00D027A8" w:rsidRDefault="00977A89" w:rsidP="00D027A8">
      <w:pPr>
        <w:pStyle w:val="ListParagraph"/>
        <w:numPr>
          <w:ilvl w:val="2"/>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N</w:t>
      </w:r>
      <w:r w:rsidRPr="00D027A8">
        <w:rPr>
          <w:rFonts w:ascii="Times New Roman" w:hAnsi="Times New Roman" w:cs="Times New Roman"/>
          <w:sz w:val="20"/>
          <w:szCs w:val="20"/>
        </w:rPr>
        <w:t>ode (2)</w:t>
      </w:r>
      <w:r w:rsidRPr="00D027A8">
        <w:rPr>
          <w:rFonts w:ascii="Times New Roman" w:hAnsi="Times New Roman" w:cs="Times New Roman"/>
          <w:sz w:val="20"/>
          <w:szCs w:val="20"/>
        </w:rPr>
        <w:t xml:space="preserve">’s children: </w:t>
      </w:r>
      <w:r w:rsidRPr="00D027A8">
        <w:rPr>
          <w:rFonts w:ascii="Times New Roman" w:hAnsi="Times New Roman" w:cs="Times New Roman"/>
          <w:b/>
          <w:bCs/>
          <w:sz w:val="20"/>
          <w:szCs w:val="20"/>
        </w:rPr>
        <w:t>bd</w:t>
      </w:r>
    </w:p>
    <w:p w14:paraId="2CC426F9" w14:textId="3CACF8BD" w:rsidR="00E32490" w:rsidRPr="00D027A8" w:rsidRDefault="00E32490" w:rsidP="00D027A8">
      <w:pPr>
        <w:pStyle w:val="ListParagraph"/>
        <w:numPr>
          <w:ilvl w:val="1"/>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 xml:space="preserve">Can we assume the terminal payoff at the node (2) is less than </w:t>
      </w:r>
      <m:oMath>
        <m:r>
          <m:rPr>
            <m:sty m:val="p"/>
          </m:rPr>
          <w:rPr>
            <w:rFonts w:ascii="Cambria Math" w:hAnsi="Cambria Math" w:cs="Times New Roman"/>
            <w:sz w:val="20"/>
            <w:szCs w:val="20"/>
          </w:rPr>
          <m:t>-4</m:t>
        </m:r>
      </m:oMath>
      <w:r w:rsidRPr="00D027A8">
        <w:rPr>
          <w:rFonts w:ascii="Times New Roman" w:hAnsi="Times New Roman" w:cs="Times New Roman"/>
          <w:sz w:val="20"/>
          <w:szCs w:val="20"/>
        </w:rPr>
        <w:t>? Answer yes or no, then explain your answers.</w:t>
      </w:r>
    </w:p>
    <w:p w14:paraId="456D6408" w14:textId="59E9AA78" w:rsidR="00D027A8" w:rsidRPr="00D027A8" w:rsidRDefault="0029520D" w:rsidP="00D027A8">
      <w:pPr>
        <w:pStyle w:val="ListParagraph"/>
        <w:numPr>
          <w:ilvl w:val="2"/>
          <w:numId w:val="1"/>
        </w:numPr>
        <w:spacing w:after="0" w:line="360" w:lineRule="auto"/>
        <w:rPr>
          <w:rFonts w:ascii="Times New Roman" w:hAnsi="Times New Roman" w:cs="Times New Roman"/>
          <w:sz w:val="20"/>
          <w:szCs w:val="20"/>
        </w:rPr>
      </w:pPr>
      <w:r w:rsidRPr="00D027A8">
        <w:rPr>
          <w:rFonts w:ascii="Times New Roman" w:hAnsi="Times New Roman" w:cs="Times New Roman"/>
          <w:b/>
          <w:bCs/>
          <w:sz w:val="20"/>
          <w:szCs w:val="20"/>
        </w:rPr>
        <w:t>YES</w:t>
      </w:r>
      <w:r w:rsidR="00D027A8" w:rsidRPr="00D027A8">
        <w:rPr>
          <w:rFonts w:ascii="Times New Roman" w:hAnsi="Times New Roman" w:cs="Times New Roman"/>
          <w:sz w:val="20"/>
          <w:szCs w:val="20"/>
        </w:rPr>
        <w:t xml:space="preserve">. Node (2) only has a child, and it takes a total of 4 moves to get to that child. From (b) we have that node (2)’s child is bd, which means the two players are not on the same node. So, for the game to end, extra moves are needed. Therefore, we can assume that the terminal payoff at node (2) is less than </w:t>
      </w:r>
      <m:oMath>
        <m:r>
          <m:rPr>
            <m:sty m:val="p"/>
          </m:rPr>
          <w:rPr>
            <w:rFonts w:ascii="Cambria Math" w:hAnsi="Cambria Math" w:cs="Times New Roman"/>
            <w:sz w:val="20"/>
            <w:szCs w:val="20"/>
          </w:rPr>
          <m:t>-4</m:t>
        </m:r>
      </m:oMath>
      <w:r w:rsidR="00D027A8" w:rsidRPr="00D027A8">
        <w:rPr>
          <w:rFonts w:ascii="Times New Roman" w:eastAsiaTheme="minorEastAsia" w:hAnsi="Times New Roman" w:cs="Times New Roman"/>
          <w:sz w:val="20"/>
          <w:szCs w:val="20"/>
        </w:rPr>
        <w:t>.</w:t>
      </w:r>
    </w:p>
    <w:p w14:paraId="1149902D" w14:textId="59E9AA78" w:rsidR="00E32490" w:rsidRPr="00D027A8" w:rsidRDefault="00E32490" w:rsidP="00D027A8">
      <w:pPr>
        <w:pStyle w:val="ListParagraph"/>
        <w:numPr>
          <w:ilvl w:val="1"/>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 xml:space="preserve">Assume the terminal payoff at the node (4) is less than </w:t>
      </w:r>
      <m:oMath>
        <m:r>
          <m:rPr>
            <m:sty m:val="p"/>
          </m:rPr>
          <w:rPr>
            <w:rFonts w:ascii="Cambria Math" w:hAnsi="Cambria Math" w:cs="Times New Roman"/>
            <w:sz w:val="20"/>
            <w:szCs w:val="20"/>
          </w:rPr>
          <m:t>-4</m:t>
        </m:r>
      </m:oMath>
      <w:r w:rsidRPr="00D027A8">
        <w:rPr>
          <w:rFonts w:ascii="Times New Roman" w:hAnsi="Times New Roman" w:cs="Times New Roman"/>
          <w:sz w:val="20"/>
          <w:szCs w:val="20"/>
        </w:rPr>
        <w:t>. Do we need expand the node (5) and (6)? Answer yes or no, then explain your answers.</w:t>
      </w:r>
    </w:p>
    <w:p w14:paraId="46052C32" w14:textId="65D108D6" w:rsidR="00D027A8" w:rsidRPr="00D027A8" w:rsidRDefault="00D027A8" w:rsidP="00D027A8">
      <w:pPr>
        <w:pStyle w:val="ListParagraph"/>
        <w:numPr>
          <w:ilvl w:val="2"/>
          <w:numId w:val="1"/>
        </w:numPr>
        <w:spacing w:after="0" w:line="360" w:lineRule="auto"/>
        <w:rPr>
          <w:rFonts w:ascii="Times New Roman" w:hAnsi="Times New Roman" w:cs="Times New Roman"/>
          <w:sz w:val="20"/>
          <w:szCs w:val="20"/>
        </w:rPr>
      </w:pPr>
      <w:r w:rsidRPr="00D027A8">
        <w:rPr>
          <w:rFonts w:ascii="Times New Roman" w:hAnsi="Times New Roman" w:cs="Times New Roman"/>
          <w:b/>
          <w:bCs/>
          <w:sz w:val="20"/>
          <w:szCs w:val="20"/>
        </w:rPr>
        <w:lastRenderedPageBreak/>
        <w:t>NO</w:t>
      </w:r>
      <w:r w:rsidRPr="00D027A8">
        <w:rPr>
          <w:rFonts w:ascii="Times New Roman" w:hAnsi="Times New Roman" w:cs="Times New Roman"/>
          <w:sz w:val="20"/>
          <w:szCs w:val="20"/>
        </w:rPr>
        <w:t>.</w:t>
      </w:r>
    </w:p>
    <w:p w14:paraId="21CF6DDB" w14:textId="32A87A9F" w:rsidR="00D027A8" w:rsidRPr="00D027A8" w:rsidRDefault="00D027A8" w:rsidP="00D027A8">
      <w:pPr>
        <w:pStyle w:val="ListParagraph"/>
        <w:spacing w:after="0" w:line="360" w:lineRule="auto"/>
        <w:ind w:left="2160"/>
        <w:rPr>
          <w:rFonts w:ascii="Times New Roman" w:hAnsi="Times New Roman" w:cs="Times New Roman"/>
          <w:sz w:val="20"/>
          <w:szCs w:val="20"/>
        </w:rPr>
      </w:pPr>
      <w:r w:rsidRPr="00D027A8">
        <w:rPr>
          <w:rFonts w:ascii="Times New Roman" w:hAnsi="Times New Roman" w:cs="Times New Roman"/>
          <w:sz w:val="20"/>
          <w:szCs w:val="20"/>
        </w:rPr>
        <w:t xml:space="preserve">The node cc’s </w:t>
      </w:r>
      <w:r w:rsidRPr="00D027A8">
        <w:rPr>
          <w:rFonts w:ascii="Times New Roman" w:hAnsi="Times New Roman" w:cs="Times New Roman"/>
          <w:sz w:val="20"/>
          <w:szCs w:val="20"/>
        </w:rPr>
        <w:t xml:space="preserve">terminal </w:t>
      </w:r>
      <w:r w:rsidRPr="00D027A8">
        <w:rPr>
          <w:rFonts w:ascii="Times New Roman" w:hAnsi="Times New Roman" w:cs="Times New Roman"/>
          <w:sz w:val="20"/>
          <w:szCs w:val="20"/>
        </w:rPr>
        <w:t xml:space="preserve">payoff is </w:t>
      </w:r>
      <m:oMath>
        <m:r>
          <m:rPr>
            <m:sty m:val="p"/>
          </m:rPr>
          <w:rPr>
            <w:rFonts w:ascii="Cambria Math" w:hAnsi="Cambria Math" w:cs="Times New Roman"/>
            <w:sz w:val="20"/>
            <w:szCs w:val="20"/>
          </w:rPr>
          <m:t>-2</m:t>
        </m:r>
      </m:oMath>
      <w:r w:rsidRPr="00D027A8">
        <w:rPr>
          <w:rFonts w:ascii="Times New Roman" w:hAnsi="Times New Roman" w:cs="Times New Roman"/>
          <w:sz w:val="20"/>
          <w:szCs w:val="20"/>
        </w:rPr>
        <w:t xml:space="preserve">. From (a), (b), and (c), we have that node </w:t>
      </w:r>
      <w:proofErr w:type="spellStart"/>
      <w:r w:rsidRPr="00D027A8">
        <w:rPr>
          <w:rFonts w:ascii="Times New Roman" w:hAnsi="Times New Roman" w:cs="Times New Roman"/>
          <w:sz w:val="20"/>
          <w:szCs w:val="20"/>
        </w:rPr>
        <w:t>ce’s</w:t>
      </w:r>
      <w:proofErr w:type="spellEnd"/>
      <w:r w:rsidRPr="00D027A8">
        <w:rPr>
          <w:rFonts w:ascii="Times New Roman" w:hAnsi="Times New Roman" w:cs="Times New Roman"/>
          <w:sz w:val="20"/>
          <w:szCs w:val="20"/>
        </w:rPr>
        <w:t xml:space="preserve"> maximum value is </w:t>
      </w:r>
      <m:oMath>
        <m:r>
          <m:rPr>
            <m:sty m:val="p"/>
          </m:rPr>
          <w:rPr>
            <w:rFonts w:ascii="Cambria Math" w:hAnsi="Cambria Math" w:cs="Times New Roman"/>
            <w:sz w:val="20"/>
            <w:szCs w:val="20"/>
          </w:rPr>
          <m:t>-4</m:t>
        </m:r>
      </m:oMath>
      <w:r w:rsidRPr="00D027A8">
        <w:rPr>
          <w:rFonts w:ascii="Times New Roman" w:eastAsiaTheme="minorEastAsia" w:hAnsi="Times New Roman" w:cs="Times New Roman"/>
          <w:sz w:val="20"/>
          <w:szCs w:val="20"/>
        </w:rPr>
        <w:t xml:space="preserve">. For a similar reason, node </w:t>
      </w:r>
      <w:proofErr w:type="spellStart"/>
      <w:r w:rsidRPr="00D027A8">
        <w:rPr>
          <w:rFonts w:ascii="Times New Roman" w:eastAsiaTheme="minorEastAsia" w:hAnsi="Times New Roman" w:cs="Times New Roman"/>
          <w:sz w:val="20"/>
          <w:szCs w:val="20"/>
        </w:rPr>
        <w:t>cf’s</w:t>
      </w:r>
      <w:proofErr w:type="spellEnd"/>
      <w:r w:rsidRPr="00D027A8">
        <w:rPr>
          <w:rFonts w:ascii="Times New Roman" w:eastAsiaTheme="minorEastAsia" w:hAnsi="Times New Roman" w:cs="Times New Roman"/>
          <w:sz w:val="20"/>
          <w:szCs w:val="20"/>
        </w:rPr>
        <w:t xml:space="preserve"> maximum value is also </w:t>
      </w:r>
      <m:oMath>
        <m:r>
          <m:rPr>
            <m:sty m:val="p"/>
          </m:rPr>
          <w:rPr>
            <w:rFonts w:ascii="Cambria Math" w:eastAsiaTheme="minorEastAsia" w:hAnsi="Cambria Math" w:cs="Times New Roman"/>
            <w:sz w:val="20"/>
            <w:szCs w:val="20"/>
          </w:rPr>
          <m:t>-4</m:t>
        </m:r>
      </m:oMath>
      <w:r w:rsidRPr="00D027A8">
        <w:rPr>
          <w:rFonts w:ascii="Times New Roman" w:eastAsiaTheme="minorEastAsia" w:hAnsi="Times New Roman" w:cs="Times New Roman"/>
          <w:sz w:val="20"/>
          <w:szCs w:val="20"/>
        </w:rPr>
        <w:t xml:space="preserve">. So, node cd’s minimum value is </w:t>
      </w:r>
      <m:oMath>
        <m:r>
          <m:rPr>
            <m:sty m:val="p"/>
          </m:rPr>
          <w:rPr>
            <w:rFonts w:ascii="Cambria Math" w:eastAsiaTheme="minorEastAsia" w:hAnsi="Cambria Math" w:cs="Times New Roman"/>
            <w:sz w:val="20"/>
            <w:szCs w:val="20"/>
          </w:rPr>
          <m:t>-4</m:t>
        </m:r>
      </m:oMath>
      <w:r w:rsidRPr="00D027A8">
        <w:rPr>
          <w:rFonts w:ascii="Times New Roman" w:eastAsiaTheme="minorEastAsia" w:hAnsi="Times New Roman" w:cs="Times New Roman"/>
          <w:sz w:val="20"/>
          <w:szCs w:val="20"/>
        </w:rPr>
        <w:t>.</w:t>
      </w:r>
    </w:p>
    <w:p w14:paraId="7062C8A9" w14:textId="19CA15E1" w:rsidR="00D027A8" w:rsidRPr="00D027A8" w:rsidRDefault="00D027A8" w:rsidP="00D027A8">
      <w:pPr>
        <w:pStyle w:val="ListParagraph"/>
        <w:spacing w:after="0" w:line="360" w:lineRule="auto"/>
        <w:ind w:left="2160"/>
        <w:rPr>
          <w:rFonts w:ascii="Times New Roman" w:eastAsiaTheme="minorEastAsia" w:hAnsi="Times New Roman" w:cs="Times New Roman"/>
          <w:sz w:val="20"/>
          <w:szCs w:val="20"/>
        </w:rPr>
      </w:pPr>
      <w:r w:rsidRPr="00D027A8">
        <w:rPr>
          <w:rFonts w:ascii="Times New Roman" w:hAnsi="Times New Roman" w:cs="Times New Roman"/>
          <w:sz w:val="20"/>
          <w:szCs w:val="20"/>
        </w:rPr>
        <w:t xml:space="preserve">Since node (4) is less than </w:t>
      </w:r>
      <m:oMath>
        <m:r>
          <m:rPr>
            <m:sty m:val="p"/>
          </m:rPr>
          <w:rPr>
            <w:rFonts w:ascii="Cambria Math" w:hAnsi="Cambria Math" w:cs="Times New Roman"/>
            <w:sz w:val="20"/>
            <w:szCs w:val="20"/>
          </w:rPr>
          <m:t>-4</m:t>
        </m:r>
      </m:oMath>
      <w:r w:rsidRPr="00D027A8">
        <w:rPr>
          <w:rFonts w:ascii="Times New Roman" w:eastAsiaTheme="minorEastAsia" w:hAnsi="Times New Roman" w:cs="Times New Roman"/>
          <w:sz w:val="20"/>
          <w:szCs w:val="20"/>
        </w:rPr>
        <w:t xml:space="preserve">, node ad has a minimum value of less than </w:t>
      </w:r>
      <m:oMath>
        <m:r>
          <m:rPr>
            <m:sty m:val="p"/>
          </m:rPr>
          <w:rPr>
            <w:rFonts w:ascii="Cambria Math" w:eastAsiaTheme="minorEastAsia" w:hAnsi="Cambria Math" w:cs="Times New Roman"/>
            <w:sz w:val="20"/>
            <w:szCs w:val="20"/>
          </w:rPr>
          <m:t>-4</m:t>
        </m:r>
      </m:oMath>
      <w:r w:rsidRPr="00D027A8">
        <w:rPr>
          <w:rFonts w:ascii="Times New Roman" w:eastAsiaTheme="minorEastAsia" w:hAnsi="Times New Roman" w:cs="Times New Roman"/>
          <w:sz w:val="20"/>
          <w:szCs w:val="20"/>
        </w:rPr>
        <w:t xml:space="preserve">. And we know that node cd on the LHS has a minimum value equal to </w:t>
      </w:r>
      <m:oMath>
        <m:r>
          <m:rPr>
            <m:sty m:val="p"/>
          </m:rPr>
          <w:rPr>
            <w:rFonts w:ascii="Cambria Math" w:eastAsiaTheme="minorEastAsia" w:hAnsi="Cambria Math" w:cs="Times New Roman"/>
            <w:sz w:val="20"/>
            <w:szCs w:val="20"/>
          </w:rPr>
          <m:t>-4</m:t>
        </m:r>
      </m:oMath>
      <w:r w:rsidRPr="00D027A8">
        <w:rPr>
          <w:rFonts w:ascii="Times New Roman" w:eastAsiaTheme="minorEastAsia" w:hAnsi="Times New Roman" w:cs="Times New Roman"/>
          <w:sz w:val="20"/>
          <w:szCs w:val="20"/>
        </w:rPr>
        <w:t xml:space="preserve">. After comparing </w:t>
      </w:r>
      <m:oMath>
        <m:r>
          <m:rPr>
            <m:sty m:val="p"/>
          </m:rPr>
          <w:rPr>
            <w:rFonts w:ascii="Cambria Math" w:eastAsiaTheme="minorEastAsia" w:hAnsi="Cambria Math" w:cs="Times New Roman"/>
            <w:sz w:val="20"/>
            <w:szCs w:val="20"/>
          </w:rPr>
          <m:t>-4</m:t>
        </m:r>
      </m:oMath>
      <w:r w:rsidRPr="00D027A8">
        <w:rPr>
          <w:rFonts w:ascii="Times New Roman" w:eastAsiaTheme="minorEastAsia" w:hAnsi="Times New Roman" w:cs="Times New Roman"/>
          <w:sz w:val="20"/>
          <w:szCs w:val="20"/>
        </w:rPr>
        <w:t xml:space="preserve"> and less than </w:t>
      </w:r>
      <m:oMath>
        <m:r>
          <m:rPr>
            <m:sty m:val="p"/>
          </m:rPr>
          <w:rPr>
            <w:rFonts w:ascii="Cambria Math" w:eastAsiaTheme="minorEastAsia" w:hAnsi="Cambria Math" w:cs="Times New Roman"/>
            <w:sz w:val="20"/>
            <w:szCs w:val="20"/>
          </w:rPr>
          <m:t>-4</m:t>
        </m:r>
      </m:oMath>
      <w:r w:rsidRPr="00D027A8">
        <w:rPr>
          <w:rFonts w:ascii="Times New Roman" w:eastAsiaTheme="minorEastAsia" w:hAnsi="Times New Roman" w:cs="Times New Roman"/>
          <w:sz w:val="20"/>
          <w:szCs w:val="20"/>
        </w:rPr>
        <w:t xml:space="preserve">, the root node bd takes the maximum value, which is node cd’s. Therefore, </w:t>
      </w:r>
      <w:r w:rsidRPr="00D027A8">
        <w:rPr>
          <w:rFonts w:ascii="Times New Roman" w:eastAsiaTheme="minorEastAsia" w:hAnsi="Times New Roman" w:cs="Times New Roman"/>
          <w:sz w:val="20"/>
          <w:szCs w:val="20"/>
        </w:rPr>
        <w:t xml:space="preserve">with </w:t>
      </w:r>
      <m:oMath>
        <m:r>
          <m:rPr>
            <m:sty m:val="p"/>
          </m:rPr>
          <w:rPr>
            <w:rFonts w:ascii="Cambria Math" w:eastAsiaTheme="minorEastAsia" w:hAnsi="Cambria Math" w:cs="Times New Roman"/>
            <w:sz w:val="20"/>
            <w:szCs w:val="20"/>
          </w:rPr>
          <m:t>α-β</m:t>
        </m:r>
      </m:oMath>
      <w:r w:rsidRPr="00D027A8">
        <w:rPr>
          <w:rFonts w:ascii="Times New Roman" w:eastAsiaTheme="minorEastAsia" w:hAnsi="Times New Roman" w:cs="Times New Roman"/>
          <w:sz w:val="20"/>
          <w:szCs w:val="20"/>
        </w:rPr>
        <w:t xml:space="preserve"> pruning, we don’t need to expand node (5) or node (6)</w:t>
      </w:r>
      <w:r w:rsidRPr="00D027A8">
        <w:rPr>
          <w:rFonts w:ascii="Times New Roman" w:eastAsiaTheme="minorEastAsia" w:hAnsi="Times New Roman" w:cs="Times New Roman"/>
          <w:sz w:val="20"/>
          <w:szCs w:val="20"/>
        </w:rPr>
        <w:t>.</w:t>
      </w:r>
    </w:p>
    <w:p w14:paraId="7177C203" w14:textId="6AD91322" w:rsidR="00D27C7F" w:rsidRPr="00D027A8" w:rsidRDefault="00D27C7F" w:rsidP="00D027A8">
      <w:pPr>
        <w:pStyle w:val="ListParagraph"/>
        <w:numPr>
          <w:ilvl w:val="0"/>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True or False?</w:t>
      </w:r>
    </w:p>
    <w:p w14:paraId="07FB57FA" w14:textId="00B8F5B9" w:rsidR="00D027A8" w:rsidRPr="00D027A8" w:rsidRDefault="00D027A8" w:rsidP="00D027A8">
      <w:pPr>
        <w:pStyle w:val="ListParagraph"/>
        <w:numPr>
          <w:ilvl w:val="1"/>
          <w:numId w:val="1"/>
        </w:numPr>
        <w:spacing w:after="0" w:line="360" w:lineRule="auto"/>
        <w:rPr>
          <w:rFonts w:ascii="Times New Roman" w:hAnsi="Times New Roman" w:cs="Times New Roman"/>
          <w:sz w:val="20"/>
          <w:szCs w:val="20"/>
        </w:rPr>
      </w:pPr>
      <m:oMath>
        <m:r>
          <m:rPr>
            <m:sty m:val="p"/>
          </m:rPr>
          <w:rPr>
            <w:rFonts w:ascii="Cambria Math" w:hAnsi="Cambria Math" w:cs="Times New Roman"/>
            <w:sz w:val="20"/>
            <w:szCs w:val="20"/>
          </w:rPr>
          <m:t>(A ∧ B) |= (A ⇔ B)</m:t>
        </m:r>
      </m:oMath>
      <w:r w:rsidR="00581AC8" w:rsidRPr="00D027A8">
        <w:rPr>
          <w:rFonts w:ascii="Times New Roman" w:eastAsiaTheme="minorEastAsia" w:hAnsi="Times New Roman" w:cs="Times New Roman"/>
          <w:sz w:val="20"/>
          <w:szCs w:val="20"/>
        </w:rPr>
        <w:t xml:space="preserve">: </w:t>
      </w:r>
      <w:r w:rsidR="00581AC8" w:rsidRPr="00D027A8">
        <w:rPr>
          <w:rFonts w:ascii="Times New Roman" w:eastAsiaTheme="minorEastAsia" w:hAnsi="Times New Roman" w:cs="Times New Roman"/>
          <w:b/>
          <w:bCs/>
          <w:sz w:val="20"/>
          <w:szCs w:val="20"/>
          <w:highlight w:val="yellow"/>
        </w:rPr>
        <w:t>TRUE</w:t>
      </w:r>
    </w:p>
    <w:tbl>
      <w:tblPr>
        <w:tblStyle w:val="TableGrid"/>
        <w:tblW w:w="0" w:type="auto"/>
        <w:tblInd w:w="1327" w:type="dxa"/>
        <w:tblLook w:val="04A0" w:firstRow="1" w:lastRow="0" w:firstColumn="1" w:lastColumn="0" w:noHBand="0" w:noVBand="1"/>
      </w:tblPr>
      <w:tblGrid>
        <w:gridCol w:w="841"/>
        <w:gridCol w:w="841"/>
        <w:gridCol w:w="843"/>
        <w:gridCol w:w="843"/>
      </w:tblGrid>
      <w:tr w:rsidR="00B2450F" w:rsidRPr="00D027A8" w14:paraId="51B18959" w14:textId="77777777" w:rsidTr="00977A89">
        <w:trPr>
          <w:trHeight w:val="248"/>
        </w:trPr>
        <w:tc>
          <w:tcPr>
            <w:tcW w:w="841" w:type="dxa"/>
          </w:tcPr>
          <w:p w14:paraId="0330D822" w14:textId="63DA8E85" w:rsidR="00E36F92"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A</m:t>
                </m:r>
              </m:oMath>
            </m:oMathPara>
          </w:p>
        </w:tc>
        <w:tc>
          <w:tcPr>
            <w:tcW w:w="841" w:type="dxa"/>
          </w:tcPr>
          <w:p w14:paraId="03E03179" w14:textId="087C864D" w:rsidR="00E36F92"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B</m:t>
                </m:r>
              </m:oMath>
            </m:oMathPara>
          </w:p>
        </w:tc>
        <w:tc>
          <w:tcPr>
            <w:tcW w:w="843" w:type="dxa"/>
          </w:tcPr>
          <w:p w14:paraId="4AD6AD60" w14:textId="50333419" w:rsidR="00E36F92" w:rsidRPr="00D027A8" w:rsidRDefault="00D027A8" w:rsidP="00D027A8">
            <w:pPr>
              <w:pStyle w:val="ListParagraph"/>
              <w:spacing w:line="360" w:lineRule="auto"/>
              <w:ind w:left="0"/>
              <w:jc w:val="center"/>
              <w:rPr>
                <w:rFonts w:ascii="Times New Roman" w:hAnsi="Times New Roman" w:cs="Times New Roman"/>
                <w:b/>
                <w:bCs/>
                <w:sz w:val="20"/>
                <w:szCs w:val="20"/>
              </w:rPr>
            </w:pPr>
            <m:oMathPara>
              <m:oMath>
                <m:r>
                  <m:rPr>
                    <m:sty m:val="b"/>
                  </m:rPr>
                  <w:rPr>
                    <w:rFonts w:ascii="Cambria Math" w:hAnsi="Cambria Math" w:cs="Times New Roman"/>
                    <w:sz w:val="20"/>
                    <w:szCs w:val="20"/>
                  </w:rPr>
                  <m:t>A∧B</m:t>
                </m:r>
              </m:oMath>
            </m:oMathPara>
          </w:p>
        </w:tc>
        <w:tc>
          <w:tcPr>
            <w:tcW w:w="843" w:type="dxa"/>
          </w:tcPr>
          <w:p w14:paraId="28C6121C" w14:textId="183B034D" w:rsidR="00E36F92" w:rsidRPr="00D027A8" w:rsidRDefault="00D027A8" w:rsidP="00D027A8">
            <w:pPr>
              <w:pStyle w:val="ListParagraph"/>
              <w:spacing w:line="360" w:lineRule="auto"/>
              <w:ind w:left="0"/>
              <w:jc w:val="center"/>
              <w:rPr>
                <w:rFonts w:ascii="Times New Roman" w:hAnsi="Times New Roman" w:cs="Times New Roman"/>
                <w:b/>
                <w:bCs/>
                <w:sz w:val="20"/>
                <w:szCs w:val="20"/>
              </w:rPr>
            </w:pPr>
            <m:oMathPara>
              <m:oMath>
                <m:r>
                  <m:rPr>
                    <m:sty m:val="b"/>
                  </m:rPr>
                  <w:rPr>
                    <w:rFonts w:ascii="Cambria Math" w:hAnsi="Cambria Math" w:cs="Times New Roman"/>
                    <w:sz w:val="20"/>
                    <w:szCs w:val="20"/>
                  </w:rPr>
                  <m:t>A⟺B</m:t>
                </m:r>
              </m:oMath>
            </m:oMathPara>
          </w:p>
        </w:tc>
      </w:tr>
      <w:tr w:rsidR="00B2450F" w:rsidRPr="00D027A8" w14:paraId="5675DE98" w14:textId="77777777" w:rsidTr="00977A89">
        <w:trPr>
          <w:trHeight w:val="248"/>
        </w:trPr>
        <w:tc>
          <w:tcPr>
            <w:tcW w:w="841" w:type="dxa"/>
          </w:tcPr>
          <w:p w14:paraId="22EEF89F" w14:textId="4598522B"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841" w:type="dxa"/>
          </w:tcPr>
          <w:p w14:paraId="44C4A4B5" w14:textId="4CE32AAA"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843" w:type="dxa"/>
          </w:tcPr>
          <w:p w14:paraId="46EF8F64" w14:textId="0736DCF9"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843" w:type="dxa"/>
          </w:tcPr>
          <w:p w14:paraId="6F5CCEC9" w14:textId="74DB8299"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B2450F" w:rsidRPr="00D027A8" w14:paraId="4FD438B2" w14:textId="77777777" w:rsidTr="00977A89">
        <w:trPr>
          <w:trHeight w:val="248"/>
        </w:trPr>
        <w:tc>
          <w:tcPr>
            <w:tcW w:w="841" w:type="dxa"/>
          </w:tcPr>
          <w:p w14:paraId="02E94484" w14:textId="22072C62"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841" w:type="dxa"/>
          </w:tcPr>
          <w:p w14:paraId="49F62085" w14:textId="2C426917"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843" w:type="dxa"/>
          </w:tcPr>
          <w:p w14:paraId="024A5A60" w14:textId="52233DE0"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843" w:type="dxa"/>
          </w:tcPr>
          <w:p w14:paraId="7979C700" w14:textId="355B4278"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B2450F" w:rsidRPr="00D027A8" w14:paraId="1C5333C7" w14:textId="77777777" w:rsidTr="00977A89">
        <w:trPr>
          <w:trHeight w:val="248"/>
        </w:trPr>
        <w:tc>
          <w:tcPr>
            <w:tcW w:w="841" w:type="dxa"/>
          </w:tcPr>
          <w:p w14:paraId="1B8FF296" w14:textId="0A0D47F9"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841" w:type="dxa"/>
          </w:tcPr>
          <w:p w14:paraId="7C5A29DF" w14:textId="33D0D42B"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843" w:type="dxa"/>
          </w:tcPr>
          <w:p w14:paraId="2A0557DC" w14:textId="287EFFAD"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843" w:type="dxa"/>
          </w:tcPr>
          <w:p w14:paraId="2A08528A" w14:textId="059C7CA9"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B2450F" w:rsidRPr="00D027A8" w14:paraId="3DF4613B" w14:textId="77777777" w:rsidTr="00977A89">
        <w:trPr>
          <w:trHeight w:val="248"/>
        </w:trPr>
        <w:tc>
          <w:tcPr>
            <w:tcW w:w="841" w:type="dxa"/>
          </w:tcPr>
          <w:p w14:paraId="3EF6233F" w14:textId="464956AE"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841" w:type="dxa"/>
          </w:tcPr>
          <w:p w14:paraId="03B30C72" w14:textId="3C4986C1" w:rsidR="00E36F92" w:rsidRPr="00D027A8" w:rsidRDefault="00581AC8"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843" w:type="dxa"/>
          </w:tcPr>
          <w:p w14:paraId="06F11BC1" w14:textId="07B9AEB3"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843" w:type="dxa"/>
          </w:tcPr>
          <w:p w14:paraId="6AC26047" w14:textId="52FD3C0A" w:rsidR="00E36F92" w:rsidRPr="00D027A8" w:rsidRDefault="00581AC8"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bl>
    <w:p w14:paraId="4D1F135A" w14:textId="20D715E2" w:rsidR="00E32490" w:rsidRPr="00D027A8" w:rsidRDefault="00D027A8" w:rsidP="00D027A8">
      <w:pPr>
        <w:pStyle w:val="ListParagraph"/>
        <w:numPr>
          <w:ilvl w:val="1"/>
          <w:numId w:val="1"/>
        </w:numPr>
        <w:spacing w:after="0" w:line="360" w:lineRule="auto"/>
        <w:rPr>
          <w:rFonts w:ascii="Times New Roman" w:hAnsi="Times New Roman" w:cs="Times New Roman"/>
          <w:sz w:val="20"/>
          <w:szCs w:val="20"/>
        </w:rPr>
      </w:pPr>
      <m:oMath>
        <m:r>
          <m:rPr>
            <m:sty m:val="p"/>
          </m:rPr>
          <w:rPr>
            <w:rFonts w:ascii="Cambria Math" w:hAnsi="Cambria Math" w:cs="Times New Roman"/>
            <w:sz w:val="20"/>
            <w:szCs w:val="20"/>
          </w:rPr>
          <m:t>(C∨(¬A∧¬B))≡((A⇒C)∧(B⇒C))</m:t>
        </m:r>
      </m:oMath>
      <w:r w:rsidR="00540409" w:rsidRPr="00D027A8">
        <w:rPr>
          <w:rFonts w:ascii="Times New Roman" w:eastAsiaTheme="minorEastAsia" w:hAnsi="Times New Roman" w:cs="Times New Roman"/>
          <w:sz w:val="20"/>
          <w:szCs w:val="20"/>
        </w:rPr>
        <w:t xml:space="preserve">: </w:t>
      </w:r>
      <w:r w:rsidR="00540409" w:rsidRPr="00D027A8">
        <w:rPr>
          <w:rFonts w:ascii="Times New Roman" w:eastAsiaTheme="minorEastAsia" w:hAnsi="Times New Roman" w:cs="Times New Roman"/>
          <w:b/>
          <w:bCs/>
          <w:sz w:val="20"/>
          <w:szCs w:val="20"/>
          <w:highlight w:val="yellow"/>
        </w:rPr>
        <w:t>TRUE</w:t>
      </w:r>
    </w:p>
    <w:p w14:paraId="43C331B5" w14:textId="5584D899" w:rsidR="00950EBD" w:rsidRPr="00D027A8" w:rsidRDefault="000419B4" w:rsidP="00D027A8">
      <w:pPr>
        <w:pStyle w:val="ListParagraph"/>
        <w:spacing w:after="0" w:line="360" w:lineRule="auto"/>
        <w:ind w:left="1440"/>
        <w:rPr>
          <w:rFonts w:ascii="Times New Roman" w:eastAsiaTheme="minorEastAsia" w:hAnsi="Times New Roman" w:cs="Times New Roman"/>
          <w:sz w:val="20"/>
          <w:szCs w:val="20"/>
        </w:rPr>
      </w:pPr>
      <m:oMathPara>
        <m:oMathParaPr>
          <m:jc m:val="left"/>
        </m:oMathParaPr>
        <m:oMath>
          <m:d>
            <m:dPr>
              <m:ctrlPr>
                <w:rPr>
                  <w:rFonts w:ascii="Cambria Math" w:hAnsi="Cambria Math" w:cs="Times New Roman"/>
                  <w:sz w:val="20"/>
                  <w:szCs w:val="20"/>
                </w:rPr>
              </m:ctrlPr>
            </m:dPr>
            <m:e>
              <m:r>
                <m:rPr>
                  <m:sty m:val="p"/>
                </m:rPr>
                <w:rPr>
                  <w:rFonts w:ascii="Cambria Math" w:hAnsi="Cambria Math" w:cs="Times New Roman"/>
                  <w:sz w:val="20"/>
                  <w:szCs w:val="20"/>
                </w:rPr>
                <m:t>C∨¬A</m:t>
              </m:r>
            </m:e>
          </m:d>
          <m:r>
            <m:rPr>
              <m:sty m:val="p"/>
            </m:rPr>
            <w:rPr>
              <w:rFonts w:ascii="Cambria Math" w:hAnsi="Cambria Math" w:cs="Times New Roman"/>
              <w:sz w:val="20"/>
              <w:szCs w:val="20"/>
            </w:rPr>
            <m:t>∧(C∨¬B)≡</m:t>
          </m:r>
          <m:d>
            <m:dPr>
              <m:ctrlPr>
                <w:rPr>
                  <w:rFonts w:ascii="Cambria Math" w:hAnsi="Cambria Math" w:cs="Times New Roman"/>
                  <w:sz w:val="20"/>
                  <w:szCs w:val="20"/>
                </w:rPr>
              </m:ctrlPr>
            </m:dPr>
            <m:e>
              <m:r>
                <m:rPr>
                  <m:sty m:val="p"/>
                </m:rPr>
                <w:rPr>
                  <w:rFonts w:ascii="Cambria Math" w:hAnsi="Cambria Math" w:cs="Times New Roman"/>
                  <w:sz w:val="20"/>
                  <w:szCs w:val="20"/>
                </w:rPr>
                <m:t>A⇒C</m:t>
              </m:r>
            </m:e>
          </m:d>
          <m:r>
            <m:rPr>
              <m:sty m:val="p"/>
            </m:rPr>
            <w:rPr>
              <w:rFonts w:ascii="Cambria Math"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B⇒C</m:t>
              </m:r>
            </m:e>
          </m:d>
        </m:oMath>
      </m:oMathPara>
    </w:p>
    <w:p w14:paraId="29EBAF00" w14:textId="331367FB" w:rsidR="00950EBD" w:rsidRPr="00D027A8" w:rsidRDefault="000419B4" w:rsidP="00D027A8">
      <w:pPr>
        <w:pStyle w:val="ListParagraph"/>
        <w:spacing w:after="0" w:line="360" w:lineRule="auto"/>
        <w:ind w:left="1440"/>
        <w:rPr>
          <w:rFonts w:ascii="Times New Roman" w:eastAsiaTheme="minorEastAsia" w:hAnsi="Times New Roman" w:cs="Times New Roman"/>
          <w:sz w:val="20"/>
          <w:szCs w:val="20"/>
        </w:rPr>
      </w:pPr>
      <m:oMathPara>
        <m:oMathParaPr>
          <m:jc m:val="left"/>
        </m:oMathParaPr>
        <m:oMath>
          <m:d>
            <m:dPr>
              <m:ctrlPr>
                <w:rPr>
                  <w:rFonts w:ascii="Cambria Math" w:hAnsi="Cambria Math" w:cs="Times New Roman"/>
                  <w:sz w:val="20"/>
                  <w:szCs w:val="20"/>
                </w:rPr>
              </m:ctrlPr>
            </m:dPr>
            <m:e>
              <m:r>
                <m:rPr>
                  <m:sty m:val="p"/>
                </m:rPr>
                <w:rPr>
                  <w:rFonts w:ascii="Cambria Math" w:hAnsi="Cambria Math" w:cs="Times New Roman"/>
                  <w:sz w:val="20"/>
                  <w:szCs w:val="20"/>
                </w:rPr>
                <m:t>¬A∨C</m:t>
              </m:r>
            </m:e>
          </m:d>
          <m:r>
            <m:rPr>
              <m:sty m:val="p"/>
            </m:rPr>
            <w:rPr>
              <w:rFonts w:ascii="Cambria Math" w:hAnsi="Cambria Math" w:cs="Times New Roman"/>
              <w:sz w:val="20"/>
              <w:szCs w:val="20"/>
            </w:rPr>
            <m:t>∧(¬B∨C)≡</m:t>
          </m:r>
          <m:d>
            <m:dPr>
              <m:ctrlPr>
                <w:rPr>
                  <w:rFonts w:ascii="Cambria Math" w:hAnsi="Cambria Math" w:cs="Times New Roman"/>
                  <w:sz w:val="20"/>
                  <w:szCs w:val="20"/>
                </w:rPr>
              </m:ctrlPr>
            </m:dPr>
            <m:e>
              <m:r>
                <m:rPr>
                  <m:sty m:val="p"/>
                </m:rPr>
                <w:rPr>
                  <w:rFonts w:ascii="Cambria Math" w:hAnsi="Cambria Math" w:cs="Times New Roman"/>
                  <w:sz w:val="20"/>
                  <w:szCs w:val="20"/>
                </w:rPr>
                <m:t>A⇒C</m:t>
              </m:r>
            </m:e>
          </m:d>
          <m:r>
            <m:rPr>
              <m:sty m:val="p"/>
            </m:rPr>
            <w:rPr>
              <w:rFonts w:ascii="Cambria Math"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B⇒C</m:t>
              </m:r>
            </m:e>
          </m:d>
        </m:oMath>
      </m:oMathPara>
    </w:p>
    <w:p w14:paraId="124EA78A" w14:textId="62C04FCF" w:rsidR="00950EBD" w:rsidRPr="00D027A8" w:rsidRDefault="000419B4" w:rsidP="00D027A8">
      <w:pPr>
        <w:pStyle w:val="ListParagraph"/>
        <w:spacing w:after="0" w:line="360" w:lineRule="auto"/>
        <w:ind w:left="1440"/>
        <w:rPr>
          <w:rFonts w:ascii="Times New Roman" w:hAnsi="Times New Roman" w:cs="Times New Roman"/>
          <w:sz w:val="20"/>
          <w:szCs w:val="20"/>
        </w:rPr>
      </w:pPr>
      <m:oMathPara>
        <m:oMathParaPr>
          <m:jc m:val="left"/>
        </m:oMathParaPr>
        <m:oMath>
          <m:d>
            <m:dPr>
              <m:ctrlPr>
                <w:rPr>
                  <w:rFonts w:ascii="Cambria Math" w:hAnsi="Cambria Math" w:cs="Times New Roman"/>
                  <w:sz w:val="20"/>
                  <w:szCs w:val="20"/>
                </w:rPr>
              </m:ctrlPr>
            </m:dPr>
            <m:e>
              <m:r>
                <m:rPr>
                  <m:sty m:val="p"/>
                </m:rPr>
                <w:rPr>
                  <w:rFonts w:ascii="Cambria Math" w:hAnsi="Cambria Math" w:cs="Times New Roman"/>
                  <w:sz w:val="20"/>
                  <w:szCs w:val="20"/>
                </w:rPr>
                <m:t>A⇒C</m:t>
              </m:r>
            </m:e>
          </m:d>
          <m:r>
            <m:rPr>
              <m:sty m:val="p"/>
            </m:rPr>
            <w:rPr>
              <w:rFonts w:ascii="Cambria Math"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B⇒C</m:t>
              </m:r>
            </m:e>
          </m:d>
          <m:r>
            <m:rPr>
              <m:sty m:val="p"/>
            </m:rPr>
            <w:rPr>
              <w:rFonts w:ascii="Cambria Math" w:eastAsiaTheme="minorEastAsia"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A⇒C</m:t>
              </m:r>
            </m:e>
          </m:d>
          <m:r>
            <m:rPr>
              <m:sty m:val="p"/>
            </m:rPr>
            <w:rPr>
              <w:rFonts w:ascii="Cambria Math" w:hAnsi="Cambria Math" w:cs="Times New Roman"/>
              <w:sz w:val="20"/>
              <w:szCs w:val="20"/>
            </w:rPr>
            <m:t>∧</m:t>
          </m:r>
          <m:d>
            <m:dPr>
              <m:ctrlPr>
                <w:rPr>
                  <w:rFonts w:ascii="Cambria Math" w:hAnsi="Cambria Math" w:cs="Times New Roman"/>
                  <w:sz w:val="20"/>
                  <w:szCs w:val="20"/>
                </w:rPr>
              </m:ctrlPr>
            </m:dPr>
            <m:e>
              <m:r>
                <m:rPr>
                  <m:sty m:val="p"/>
                </m:rPr>
                <w:rPr>
                  <w:rFonts w:ascii="Cambria Math" w:hAnsi="Cambria Math" w:cs="Times New Roman"/>
                  <w:sz w:val="20"/>
                  <w:szCs w:val="20"/>
                </w:rPr>
                <m:t>B⇒C</m:t>
              </m:r>
            </m:e>
          </m:d>
        </m:oMath>
      </m:oMathPara>
    </w:p>
    <w:tbl>
      <w:tblPr>
        <w:tblStyle w:val="TableGrid"/>
        <w:tblW w:w="8577" w:type="dxa"/>
        <w:tblInd w:w="1327" w:type="dxa"/>
        <w:tblLook w:val="04A0" w:firstRow="1" w:lastRow="0" w:firstColumn="1" w:lastColumn="0" w:noHBand="0" w:noVBand="1"/>
      </w:tblPr>
      <w:tblGrid>
        <w:gridCol w:w="639"/>
        <w:gridCol w:w="639"/>
        <w:gridCol w:w="641"/>
        <w:gridCol w:w="987"/>
        <w:gridCol w:w="1724"/>
        <w:gridCol w:w="905"/>
        <w:gridCol w:w="905"/>
        <w:gridCol w:w="2137"/>
      </w:tblGrid>
      <w:tr w:rsidR="00BD2373" w:rsidRPr="00D027A8" w14:paraId="7103ABEA" w14:textId="77777777" w:rsidTr="00977A89">
        <w:trPr>
          <w:trHeight w:val="93"/>
        </w:trPr>
        <w:tc>
          <w:tcPr>
            <w:tcW w:w="639" w:type="dxa"/>
          </w:tcPr>
          <w:p w14:paraId="51B4739B" w14:textId="765FE224" w:rsidR="00BD2373" w:rsidRPr="00D027A8" w:rsidRDefault="00D027A8" w:rsidP="00D027A8">
            <w:pPr>
              <w:pStyle w:val="ListParagraph"/>
              <w:spacing w:line="360" w:lineRule="auto"/>
              <w:ind w:left="0"/>
              <w:rPr>
                <w:rFonts w:ascii="Times New Roman" w:hAnsi="Times New Roman" w:cs="Times New Roman"/>
                <w:sz w:val="20"/>
                <w:szCs w:val="20"/>
              </w:rPr>
            </w:pPr>
            <m:oMathPara>
              <m:oMath>
                <m:r>
                  <m:rPr>
                    <m:sty m:val="p"/>
                  </m:rPr>
                  <w:rPr>
                    <w:rFonts w:ascii="Cambria Math" w:hAnsi="Cambria Math" w:cs="Times New Roman"/>
                    <w:sz w:val="20"/>
                    <w:szCs w:val="20"/>
                  </w:rPr>
                  <m:t>A</m:t>
                </m:r>
              </m:oMath>
            </m:oMathPara>
          </w:p>
        </w:tc>
        <w:tc>
          <w:tcPr>
            <w:tcW w:w="639" w:type="dxa"/>
          </w:tcPr>
          <w:p w14:paraId="12C3D4EF" w14:textId="02125F7F" w:rsidR="00BD2373" w:rsidRPr="00D027A8" w:rsidRDefault="00D027A8" w:rsidP="00D027A8">
            <w:pPr>
              <w:pStyle w:val="ListParagraph"/>
              <w:spacing w:line="360" w:lineRule="auto"/>
              <w:ind w:left="0"/>
              <w:rPr>
                <w:rFonts w:ascii="Times New Roman" w:hAnsi="Times New Roman" w:cs="Times New Roman"/>
                <w:sz w:val="20"/>
                <w:szCs w:val="20"/>
              </w:rPr>
            </w:pPr>
            <m:oMathPara>
              <m:oMath>
                <m:r>
                  <m:rPr>
                    <m:sty m:val="p"/>
                  </m:rPr>
                  <w:rPr>
                    <w:rFonts w:ascii="Cambria Math" w:hAnsi="Cambria Math" w:cs="Times New Roman"/>
                    <w:sz w:val="20"/>
                    <w:szCs w:val="20"/>
                  </w:rPr>
                  <m:t>B</m:t>
                </m:r>
              </m:oMath>
            </m:oMathPara>
          </w:p>
        </w:tc>
        <w:tc>
          <w:tcPr>
            <w:tcW w:w="641" w:type="dxa"/>
          </w:tcPr>
          <w:p w14:paraId="7DCC7D35" w14:textId="3E5E6ECD" w:rsidR="00BD2373" w:rsidRPr="00D027A8" w:rsidRDefault="00D027A8" w:rsidP="00D027A8">
            <w:pPr>
              <w:pStyle w:val="ListParagraph"/>
              <w:spacing w:line="360" w:lineRule="auto"/>
              <w:ind w:left="0"/>
              <w:rPr>
                <w:rFonts w:ascii="Times New Roman" w:hAnsi="Times New Roman" w:cs="Times New Roman"/>
                <w:sz w:val="20"/>
                <w:szCs w:val="20"/>
              </w:rPr>
            </w:pPr>
            <m:oMathPara>
              <m:oMath>
                <m:r>
                  <m:rPr>
                    <m:sty m:val="p"/>
                  </m:rPr>
                  <w:rPr>
                    <w:rFonts w:ascii="Cambria Math" w:hAnsi="Cambria Math" w:cs="Times New Roman"/>
                    <w:sz w:val="20"/>
                    <w:szCs w:val="20"/>
                  </w:rPr>
                  <m:t>C</m:t>
                </m:r>
              </m:oMath>
            </m:oMathPara>
          </w:p>
        </w:tc>
        <w:tc>
          <w:tcPr>
            <w:tcW w:w="987" w:type="dxa"/>
          </w:tcPr>
          <w:p w14:paraId="28EC56C9" w14:textId="6E9EBD34" w:rsidR="00BD2373" w:rsidRPr="00D027A8" w:rsidRDefault="00D027A8" w:rsidP="00D027A8">
            <w:pPr>
              <w:pStyle w:val="ListParagraph"/>
              <w:spacing w:line="360" w:lineRule="auto"/>
              <w:ind w:left="0"/>
              <w:rPr>
                <w:rFonts w:ascii="Times New Roman" w:hAnsi="Times New Roman" w:cs="Times New Roman"/>
                <w:sz w:val="20"/>
                <w:szCs w:val="20"/>
              </w:rPr>
            </w:pPr>
            <m:oMathPara>
              <m:oMath>
                <m:r>
                  <m:rPr>
                    <m:sty m:val="p"/>
                  </m:rPr>
                  <w:rPr>
                    <w:rFonts w:ascii="Cambria Math" w:hAnsi="Cambria Math" w:cs="Times New Roman"/>
                    <w:sz w:val="20"/>
                    <w:szCs w:val="20"/>
                  </w:rPr>
                  <m:t>¬A∧¬B</m:t>
                </m:r>
              </m:oMath>
            </m:oMathPara>
          </w:p>
        </w:tc>
        <w:tc>
          <w:tcPr>
            <w:tcW w:w="1724" w:type="dxa"/>
          </w:tcPr>
          <w:p w14:paraId="0DCA32AA" w14:textId="5D6A518A" w:rsidR="00BD2373" w:rsidRPr="00D027A8" w:rsidRDefault="00D027A8" w:rsidP="00D027A8">
            <w:pPr>
              <w:pStyle w:val="ListParagraph"/>
              <w:spacing w:line="360" w:lineRule="auto"/>
              <w:ind w:left="0"/>
              <w:rPr>
                <w:rFonts w:ascii="Times New Roman" w:hAnsi="Times New Roman" w:cs="Times New Roman"/>
                <w:b/>
                <w:bCs/>
                <w:sz w:val="20"/>
                <w:szCs w:val="20"/>
              </w:rPr>
            </w:pPr>
            <m:oMathPara>
              <m:oMath>
                <m:r>
                  <m:rPr>
                    <m:sty m:val="b"/>
                  </m:rPr>
                  <w:rPr>
                    <w:rFonts w:ascii="Cambria Math" w:hAnsi="Cambria Math" w:cs="Times New Roman"/>
                    <w:sz w:val="20"/>
                    <w:szCs w:val="20"/>
                  </w:rPr>
                  <m:t>C ∨ (¬A ∧ ¬B)</m:t>
                </m:r>
              </m:oMath>
            </m:oMathPara>
          </w:p>
        </w:tc>
        <w:tc>
          <w:tcPr>
            <w:tcW w:w="905" w:type="dxa"/>
          </w:tcPr>
          <w:p w14:paraId="21066ED7" w14:textId="15C6AA73" w:rsidR="00BD2373" w:rsidRPr="00D027A8" w:rsidRDefault="00D027A8" w:rsidP="00D027A8">
            <w:pPr>
              <w:pStyle w:val="ListParagraph"/>
              <w:spacing w:line="360" w:lineRule="auto"/>
              <w:ind w:left="0"/>
              <w:rPr>
                <w:rFonts w:ascii="Times New Roman" w:hAnsi="Times New Roman" w:cs="Times New Roman"/>
                <w:sz w:val="20"/>
                <w:szCs w:val="20"/>
              </w:rPr>
            </w:pPr>
            <m:oMathPara>
              <m:oMath>
                <m:r>
                  <m:rPr>
                    <m:sty m:val="p"/>
                  </m:rPr>
                  <w:rPr>
                    <w:rFonts w:ascii="Cambria Math" w:hAnsi="Cambria Math" w:cs="Times New Roman"/>
                    <w:sz w:val="20"/>
                    <w:szCs w:val="20"/>
                  </w:rPr>
                  <m:t>A ⇒ C</m:t>
                </m:r>
              </m:oMath>
            </m:oMathPara>
          </w:p>
        </w:tc>
        <w:tc>
          <w:tcPr>
            <w:tcW w:w="905" w:type="dxa"/>
          </w:tcPr>
          <w:p w14:paraId="0ED6E1BC" w14:textId="049010FD" w:rsidR="00BD2373" w:rsidRPr="00D027A8" w:rsidRDefault="00D027A8" w:rsidP="00D027A8">
            <w:pPr>
              <w:pStyle w:val="ListParagraph"/>
              <w:spacing w:line="360" w:lineRule="auto"/>
              <w:ind w:left="0"/>
              <w:rPr>
                <w:rFonts w:ascii="Times New Roman" w:hAnsi="Times New Roman" w:cs="Times New Roman"/>
                <w:sz w:val="20"/>
                <w:szCs w:val="20"/>
              </w:rPr>
            </w:pPr>
            <m:oMathPara>
              <m:oMath>
                <m:r>
                  <m:rPr>
                    <m:sty m:val="p"/>
                  </m:rPr>
                  <w:rPr>
                    <w:rFonts w:ascii="Cambria Math" w:hAnsi="Cambria Math" w:cs="Times New Roman"/>
                    <w:sz w:val="20"/>
                    <w:szCs w:val="20"/>
                  </w:rPr>
                  <m:t>B ⇒ C</m:t>
                </m:r>
              </m:oMath>
            </m:oMathPara>
          </w:p>
        </w:tc>
        <w:tc>
          <w:tcPr>
            <w:tcW w:w="2137" w:type="dxa"/>
          </w:tcPr>
          <w:p w14:paraId="649EA28A" w14:textId="6005BED1" w:rsidR="00BD2373" w:rsidRPr="00D027A8" w:rsidRDefault="00D027A8" w:rsidP="00D027A8">
            <w:pPr>
              <w:pStyle w:val="ListParagraph"/>
              <w:spacing w:line="360" w:lineRule="auto"/>
              <w:ind w:left="0"/>
              <w:rPr>
                <w:rFonts w:ascii="Times New Roman" w:hAnsi="Times New Roman" w:cs="Times New Roman"/>
                <w:b/>
                <w:bCs/>
                <w:sz w:val="20"/>
                <w:szCs w:val="20"/>
              </w:rPr>
            </w:pPr>
            <m:oMathPara>
              <m:oMath>
                <m:r>
                  <m:rPr>
                    <m:sty m:val="b"/>
                  </m:rPr>
                  <w:rPr>
                    <w:rFonts w:ascii="Cambria Math" w:hAnsi="Cambria Math" w:cs="Times New Roman"/>
                    <w:sz w:val="20"/>
                    <w:szCs w:val="20"/>
                  </w:rPr>
                  <m:t>(A ⇒ C) ∧ (B ⇒ C)</m:t>
                </m:r>
              </m:oMath>
            </m:oMathPara>
          </w:p>
        </w:tc>
      </w:tr>
      <w:tr w:rsidR="00BD2373" w:rsidRPr="00D027A8" w14:paraId="20B376A6" w14:textId="77777777" w:rsidTr="00977A89">
        <w:trPr>
          <w:trHeight w:val="263"/>
        </w:trPr>
        <w:tc>
          <w:tcPr>
            <w:tcW w:w="639" w:type="dxa"/>
          </w:tcPr>
          <w:p w14:paraId="34E71B15" w14:textId="5FC5D444"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39" w:type="dxa"/>
          </w:tcPr>
          <w:p w14:paraId="2106BDD6" w14:textId="39EA88F6"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1" w:type="dxa"/>
          </w:tcPr>
          <w:p w14:paraId="1AAD7FFB" w14:textId="670498D0"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87" w:type="dxa"/>
          </w:tcPr>
          <w:p w14:paraId="0D136D5E" w14:textId="1400B170"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724" w:type="dxa"/>
          </w:tcPr>
          <w:p w14:paraId="3D5776EE" w14:textId="569B47D8"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905" w:type="dxa"/>
          </w:tcPr>
          <w:p w14:paraId="5F7A62BF" w14:textId="3A61673A"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05" w:type="dxa"/>
          </w:tcPr>
          <w:p w14:paraId="752B34DE" w14:textId="668A0285"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137" w:type="dxa"/>
          </w:tcPr>
          <w:p w14:paraId="15980FAE" w14:textId="252033E1"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BD2373" w:rsidRPr="00D027A8" w14:paraId="6B13D685" w14:textId="77777777" w:rsidTr="00977A89">
        <w:trPr>
          <w:trHeight w:val="263"/>
        </w:trPr>
        <w:tc>
          <w:tcPr>
            <w:tcW w:w="639" w:type="dxa"/>
          </w:tcPr>
          <w:p w14:paraId="1FDB7D9F" w14:textId="2D2547F1"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39" w:type="dxa"/>
          </w:tcPr>
          <w:p w14:paraId="426F02E5" w14:textId="1C3F3AF2"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1" w:type="dxa"/>
          </w:tcPr>
          <w:p w14:paraId="37CEE5A1" w14:textId="2886C304"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987" w:type="dxa"/>
          </w:tcPr>
          <w:p w14:paraId="174C348C" w14:textId="23779FA8"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724" w:type="dxa"/>
          </w:tcPr>
          <w:p w14:paraId="61889747" w14:textId="3D24D06B"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905" w:type="dxa"/>
          </w:tcPr>
          <w:p w14:paraId="50207661" w14:textId="59071AB2"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905" w:type="dxa"/>
          </w:tcPr>
          <w:p w14:paraId="086A3D2F" w14:textId="79E7E916"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137" w:type="dxa"/>
          </w:tcPr>
          <w:p w14:paraId="6EB9F4A9" w14:textId="7B15FE3C"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BD2373" w:rsidRPr="00D027A8" w14:paraId="71F2CA64" w14:textId="77777777" w:rsidTr="00977A89">
        <w:trPr>
          <w:trHeight w:val="263"/>
        </w:trPr>
        <w:tc>
          <w:tcPr>
            <w:tcW w:w="639" w:type="dxa"/>
          </w:tcPr>
          <w:p w14:paraId="73199CC8" w14:textId="328BD8D9"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39" w:type="dxa"/>
          </w:tcPr>
          <w:p w14:paraId="38A09739" w14:textId="07D88C70"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1" w:type="dxa"/>
          </w:tcPr>
          <w:p w14:paraId="03D63536" w14:textId="6C1F2680"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87" w:type="dxa"/>
          </w:tcPr>
          <w:p w14:paraId="4BC40161" w14:textId="1FF2D51B"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724" w:type="dxa"/>
          </w:tcPr>
          <w:p w14:paraId="3975B8E3" w14:textId="45D83544"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905" w:type="dxa"/>
          </w:tcPr>
          <w:p w14:paraId="74429D5A" w14:textId="1799CAE1"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05" w:type="dxa"/>
          </w:tcPr>
          <w:p w14:paraId="3A9B6B13" w14:textId="4D1B20BB"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137" w:type="dxa"/>
          </w:tcPr>
          <w:p w14:paraId="77678899" w14:textId="04D61066"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BD2373" w:rsidRPr="00D027A8" w14:paraId="7364F465" w14:textId="77777777" w:rsidTr="00977A89">
        <w:trPr>
          <w:trHeight w:val="263"/>
        </w:trPr>
        <w:tc>
          <w:tcPr>
            <w:tcW w:w="639" w:type="dxa"/>
          </w:tcPr>
          <w:p w14:paraId="0A4B4B94" w14:textId="104B7E81"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39" w:type="dxa"/>
          </w:tcPr>
          <w:p w14:paraId="059F19F4" w14:textId="4DD81258"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1" w:type="dxa"/>
          </w:tcPr>
          <w:p w14:paraId="43B3470F" w14:textId="17D3DEA5"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987" w:type="dxa"/>
          </w:tcPr>
          <w:p w14:paraId="4FB9E4BD" w14:textId="26FA2B2F"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724" w:type="dxa"/>
          </w:tcPr>
          <w:p w14:paraId="2988FBC8" w14:textId="040396AC"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905" w:type="dxa"/>
          </w:tcPr>
          <w:p w14:paraId="072FE853" w14:textId="788D656F"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905" w:type="dxa"/>
          </w:tcPr>
          <w:p w14:paraId="53F06243" w14:textId="18A91596"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137" w:type="dxa"/>
          </w:tcPr>
          <w:p w14:paraId="47F68153" w14:textId="5E5BBF1B"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BD2373" w:rsidRPr="00D027A8" w14:paraId="4F0393BA" w14:textId="77777777" w:rsidTr="00977A89">
        <w:trPr>
          <w:trHeight w:val="263"/>
        </w:trPr>
        <w:tc>
          <w:tcPr>
            <w:tcW w:w="639" w:type="dxa"/>
          </w:tcPr>
          <w:p w14:paraId="0300CB05" w14:textId="2E29311F"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39" w:type="dxa"/>
          </w:tcPr>
          <w:p w14:paraId="507929E6" w14:textId="2C128928"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1" w:type="dxa"/>
          </w:tcPr>
          <w:p w14:paraId="53494767" w14:textId="17DFC9C8"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87" w:type="dxa"/>
          </w:tcPr>
          <w:p w14:paraId="3D452C02" w14:textId="2E646F09"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724" w:type="dxa"/>
          </w:tcPr>
          <w:p w14:paraId="21B630A7" w14:textId="21406D95"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905" w:type="dxa"/>
          </w:tcPr>
          <w:p w14:paraId="65754E08" w14:textId="6571883D"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05" w:type="dxa"/>
          </w:tcPr>
          <w:p w14:paraId="603F812A" w14:textId="57CE4828"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137" w:type="dxa"/>
          </w:tcPr>
          <w:p w14:paraId="7F4B168C" w14:textId="17C053B1"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BD2373" w:rsidRPr="00D027A8" w14:paraId="53C2250F" w14:textId="77777777" w:rsidTr="00977A89">
        <w:trPr>
          <w:trHeight w:val="263"/>
        </w:trPr>
        <w:tc>
          <w:tcPr>
            <w:tcW w:w="639" w:type="dxa"/>
          </w:tcPr>
          <w:p w14:paraId="57473563" w14:textId="13ECDA29"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39" w:type="dxa"/>
          </w:tcPr>
          <w:p w14:paraId="61D8099A" w14:textId="5E249CFE"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1" w:type="dxa"/>
          </w:tcPr>
          <w:p w14:paraId="37F555B4" w14:textId="4EA77179"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987" w:type="dxa"/>
          </w:tcPr>
          <w:p w14:paraId="59E59E6D" w14:textId="10462740"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724" w:type="dxa"/>
          </w:tcPr>
          <w:p w14:paraId="58FB92BD" w14:textId="7CF5FC15"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905" w:type="dxa"/>
          </w:tcPr>
          <w:p w14:paraId="46394004" w14:textId="7D51D79B"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05" w:type="dxa"/>
          </w:tcPr>
          <w:p w14:paraId="1D59ADC0" w14:textId="2170EEEC"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137" w:type="dxa"/>
          </w:tcPr>
          <w:p w14:paraId="146B5F7E" w14:textId="1E31E3EA"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BD2373" w:rsidRPr="00D027A8" w14:paraId="59C0AAF9" w14:textId="77777777" w:rsidTr="00977A89">
        <w:trPr>
          <w:trHeight w:val="263"/>
        </w:trPr>
        <w:tc>
          <w:tcPr>
            <w:tcW w:w="639" w:type="dxa"/>
          </w:tcPr>
          <w:p w14:paraId="5A149AC5" w14:textId="198C77EA"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39" w:type="dxa"/>
          </w:tcPr>
          <w:p w14:paraId="63826E1A" w14:textId="3DA7B7D5"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1" w:type="dxa"/>
          </w:tcPr>
          <w:p w14:paraId="1DC6C2EC" w14:textId="0BADDA39"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87" w:type="dxa"/>
          </w:tcPr>
          <w:p w14:paraId="6D30ABA7" w14:textId="0B8BD9D2"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724" w:type="dxa"/>
          </w:tcPr>
          <w:p w14:paraId="7F36104A" w14:textId="044221E4"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905" w:type="dxa"/>
          </w:tcPr>
          <w:p w14:paraId="581BD301" w14:textId="7F42B676"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05" w:type="dxa"/>
          </w:tcPr>
          <w:p w14:paraId="3E7AAB66" w14:textId="269EB010"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137" w:type="dxa"/>
          </w:tcPr>
          <w:p w14:paraId="030E4053" w14:textId="19C9D4D7"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BD2373" w:rsidRPr="00D027A8" w14:paraId="504D9788" w14:textId="77777777" w:rsidTr="00977A89">
        <w:trPr>
          <w:trHeight w:val="263"/>
        </w:trPr>
        <w:tc>
          <w:tcPr>
            <w:tcW w:w="639" w:type="dxa"/>
          </w:tcPr>
          <w:p w14:paraId="5B820F2F" w14:textId="2E32FC85"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39" w:type="dxa"/>
          </w:tcPr>
          <w:p w14:paraId="278D5B83" w14:textId="66442E02"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1" w:type="dxa"/>
          </w:tcPr>
          <w:p w14:paraId="74FC7778" w14:textId="1019EF77"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987" w:type="dxa"/>
          </w:tcPr>
          <w:p w14:paraId="1480305B" w14:textId="334D9E51" w:rsidR="00BD2373" w:rsidRPr="00D027A8" w:rsidRDefault="00BD2373"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724" w:type="dxa"/>
          </w:tcPr>
          <w:p w14:paraId="14CBCCFB" w14:textId="310425D2" w:rsidR="00BD2373" w:rsidRPr="00D027A8" w:rsidRDefault="00BD2373"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905" w:type="dxa"/>
          </w:tcPr>
          <w:p w14:paraId="69837C51" w14:textId="10D596D2"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905" w:type="dxa"/>
          </w:tcPr>
          <w:p w14:paraId="74452609" w14:textId="56BEE929" w:rsidR="00BD2373" w:rsidRPr="00D027A8" w:rsidRDefault="0054040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137" w:type="dxa"/>
          </w:tcPr>
          <w:p w14:paraId="1BD115B7" w14:textId="17B91381" w:rsidR="00BD2373" w:rsidRPr="00D027A8" w:rsidRDefault="0054040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bl>
    <w:p w14:paraId="0D727102" w14:textId="5C5038C4" w:rsidR="00E32490" w:rsidRPr="00D027A8" w:rsidRDefault="00D027A8" w:rsidP="00D027A8">
      <w:pPr>
        <w:pStyle w:val="ListParagraph"/>
        <w:numPr>
          <w:ilvl w:val="1"/>
          <w:numId w:val="1"/>
        </w:numPr>
        <w:spacing w:after="0" w:line="360" w:lineRule="auto"/>
        <w:rPr>
          <w:rFonts w:ascii="Times New Roman" w:hAnsi="Times New Roman" w:cs="Times New Roman"/>
          <w:sz w:val="20"/>
          <w:szCs w:val="20"/>
        </w:rPr>
      </w:pPr>
      <m:oMath>
        <m:r>
          <m:rPr>
            <m:sty m:val="p"/>
          </m:rPr>
          <w:rPr>
            <w:rFonts w:ascii="Cambria Math" w:hAnsi="Cambria Math" w:cs="Times New Roman"/>
            <w:sz w:val="20"/>
            <w:szCs w:val="20"/>
          </w:rPr>
          <m:t>(A ∨ B) ∧ (¬C ∨ ¬D ∨ E) |= (A ∨ B)</m:t>
        </m:r>
      </m:oMath>
      <w:r w:rsidR="008B6271" w:rsidRPr="00D027A8">
        <w:rPr>
          <w:rFonts w:ascii="Times New Roman" w:eastAsiaTheme="minorEastAsia" w:hAnsi="Times New Roman" w:cs="Times New Roman"/>
          <w:sz w:val="20"/>
          <w:szCs w:val="20"/>
        </w:rPr>
        <w:t xml:space="preserve">: </w:t>
      </w:r>
      <w:r w:rsidR="007C4785" w:rsidRPr="00D027A8">
        <w:rPr>
          <w:rFonts w:ascii="Times New Roman" w:eastAsiaTheme="minorEastAsia" w:hAnsi="Times New Roman" w:cs="Times New Roman"/>
          <w:b/>
          <w:bCs/>
          <w:sz w:val="20"/>
          <w:szCs w:val="20"/>
          <w:highlight w:val="yellow"/>
        </w:rPr>
        <w:t>TRUE</w:t>
      </w:r>
    </w:p>
    <w:p w14:paraId="32B90B00" w14:textId="16531E9A" w:rsidR="007C4785" w:rsidRPr="00D027A8" w:rsidRDefault="007C4785" w:rsidP="00D027A8">
      <w:pPr>
        <w:spacing w:after="0" w:line="360" w:lineRule="auto"/>
        <w:ind w:left="1440"/>
        <w:rPr>
          <w:rFonts w:ascii="Times New Roman" w:hAnsi="Times New Roman" w:cs="Times New Roman"/>
          <w:sz w:val="20"/>
          <w:szCs w:val="20"/>
        </w:rPr>
      </w:pPr>
      <w:r w:rsidRPr="00D027A8">
        <w:rPr>
          <w:rFonts w:ascii="Times New Roman" w:hAnsi="Times New Roman" w:cs="Times New Roman"/>
          <w:sz w:val="20"/>
          <w:szCs w:val="20"/>
        </w:rPr>
        <w:t xml:space="preserve">There is no row where the former is </w:t>
      </w:r>
      <w:proofErr w:type="gramStart"/>
      <w:r w:rsidRPr="00D027A8">
        <w:rPr>
          <w:rFonts w:ascii="Times New Roman" w:hAnsi="Times New Roman" w:cs="Times New Roman"/>
          <w:sz w:val="20"/>
          <w:szCs w:val="20"/>
        </w:rPr>
        <w:t>true</w:t>
      </w:r>
      <w:proofErr w:type="gramEnd"/>
      <w:r w:rsidRPr="00D027A8">
        <w:rPr>
          <w:rFonts w:ascii="Times New Roman" w:hAnsi="Times New Roman" w:cs="Times New Roman"/>
          <w:sz w:val="20"/>
          <w:szCs w:val="20"/>
        </w:rPr>
        <w:t xml:space="preserve"> but the latter isn’t.</w:t>
      </w:r>
    </w:p>
    <w:tbl>
      <w:tblPr>
        <w:tblStyle w:val="TableGrid"/>
        <w:tblW w:w="0" w:type="auto"/>
        <w:tblInd w:w="1327" w:type="dxa"/>
        <w:tblLook w:val="04A0" w:firstRow="1" w:lastRow="0" w:firstColumn="1" w:lastColumn="0" w:noHBand="0" w:noVBand="1"/>
      </w:tblPr>
      <w:tblGrid>
        <w:gridCol w:w="640"/>
        <w:gridCol w:w="640"/>
        <w:gridCol w:w="693"/>
        <w:gridCol w:w="640"/>
        <w:gridCol w:w="640"/>
        <w:gridCol w:w="640"/>
        <w:gridCol w:w="1326"/>
        <w:gridCol w:w="2374"/>
      </w:tblGrid>
      <w:tr w:rsidR="00EF7C99" w:rsidRPr="00D027A8" w14:paraId="70178306" w14:textId="12F0224A" w:rsidTr="00977A89">
        <w:trPr>
          <w:trHeight w:val="221"/>
        </w:trPr>
        <w:tc>
          <w:tcPr>
            <w:tcW w:w="640" w:type="dxa"/>
          </w:tcPr>
          <w:p w14:paraId="2898D6D4" w14:textId="3F060CEE" w:rsidR="00EF7C99"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A</m:t>
                </m:r>
              </m:oMath>
            </m:oMathPara>
          </w:p>
        </w:tc>
        <w:tc>
          <w:tcPr>
            <w:tcW w:w="640" w:type="dxa"/>
          </w:tcPr>
          <w:p w14:paraId="0A7651EB" w14:textId="1422B036" w:rsidR="00EF7C99"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B</m:t>
                </m:r>
              </m:oMath>
            </m:oMathPara>
          </w:p>
        </w:tc>
        <w:tc>
          <w:tcPr>
            <w:tcW w:w="693" w:type="dxa"/>
          </w:tcPr>
          <w:p w14:paraId="7831621C" w14:textId="536FF019" w:rsidR="00EF7C99" w:rsidRPr="00D027A8" w:rsidRDefault="00D027A8" w:rsidP="00D027A8">
            <w:pPr>
              <w:pStyle w:val="ListParagraph"/>
              <w:spacing w:line="360" w:lineRule="auto"/>
              <w:ind w:left="0"/>
              <w:jc w:val="center"/>
              <w:rPr>
                <w:rFonts w:ascii="Times New Roman" w:hAnsi="Times New Roman" w:cs="Times New Roman"/>
                <w:b/>
                <w:bCs/>
                <w:sz w:val="20"/>
                <w:szCs w:val="20"/>
              </w:rPr>
            </w:pPr>
            <m:oMathPara>
              <m:oMath>
                <m:r>
                  <m:rPr>
                    <m:sty m:val="b"/>
                  </m:rPr>
                  <w:rPr>
                    <w:rFonts w:ascii="Cambria Math" w:hAnsi="Cambria Math" w:cs="Times New Roman"/>
                    <w:sz w:val="20"/>
                    <w:szCs w:val="20"/>
                  </w:rPr>
                  <m:t>A∨B</m:t>
                </m:r>
              </m:oMath>
            </m:oMathPara>
          </w:p>
        </w:tc>
        <w:tc>
          <w:tcPr>
            <w:tcW w:w="640" w:type="dxa"/>
          </w:tcPr>
          <w:p w14:paraId="198DBFCA" w14:textId="1F564656" w:rsidR="00EF7C99"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C</m:t>
                </m:r>
              </m:oMath>
            </m:oMathPara>
          </w:p>
        </w:tc>
        <w:tc>
          <w:tcPr>
            <w:tcW w:w="640" w:type="dxa"/>
          </w:tcPr>
          <w:p w14:paraId="6E036659" w14:textId="4AC8E2F9" w:rsidR="00EF7C99"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D</m:t>
                </m:r>
              </m:oMath>
            </m:oMathPara>
          </w:p>
        </w:tc>
        <w:tc>
          <w:tcPr>
            <w:tcW w:w="640" w:type="dxa"/>
          </w:tcPr>
          <w:p w14:paraId="137A467E" w14:textId="1617C724" w:rsidR="00EF7C99"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E</m:t>
                </m:r>
              </m:oMath>
            </m:oMathPara>
          </w:p>
        </w:tc>
        <w:tc>
          <w:tcPr>
            <w:tcW w:w="1326" w:type="dxa"/>
          </w:tcPr>
          <w:p w14:paraId="54EF0173" w14:textId="4F3BA909" w:rsidR="00EF7C99"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C∨¬D∨E</m:t>
                </m:r>
              </m:oMath>
            </m:oMathPara>
          </w:p>
        </w:tc>
        <w:tc>
          <w:tcPr>
            <w:tcW w:w="2374" w:type="dxa"/>
          </w:tcPr>
          <w:p w14:paraId="21601BAB" w14:textId="44418C7C" w:rsidR="00EF7C99" w:rsidRPr="00D027A8" w:rsidRDefault="00D027A8" w:rsidP="00D027A8">
            <w:pPr>
              <w:pStyle w:val="ListParagraph"/>
              <w:spacing w:line="360" w:lineRule="auto"/>
              <w:ind w:left="0"/>
              <w:jc w:val="center"/>
              <w:rPr>
                <w:rFonts w:ascii="Times New Roman" w:eastAsia="Times New Roman" w:hAnsi="Times New Roman" w:cs="Times New Roman"/>
                <w:b/>
                <w:bCs/>
                <w:color w:val="000000" w:themeColor="text1"/>
                <w:sz w:val="20"/>
                <w:szCs w:val="20"/>
              </w:rPr>
            </w:pPr>
            <m:oMathPara>
              <m:oMath>
                <m:r>
                  <m:rPr>
                    <m:sty m:val="b"/>
                  </m:rPr>
                  <w:rPr>
                    <w:rFonts w:ascii="Cambria Math" w:hAnsi="Cambria Math" w:cs="Times New Roman"/>
                    <w:color w:val="000000" w:themeColor="text1"/>
                    <w:sz w:val="20"/>
                    <w:szCs w:val="20"/>
                  </w:rPr>
                  <m:t>(A∨B)∧(¬C∨¬D∨E)</m:t>
                </m:r>
              </m:oMath>
            </m:oMathPara>
          </w:p>
        </w:tc>
      </w:tr>
      <w:tr w:rsidR="00EF7C99" w:rsidRPr="00D027A8" w14:paraId="02FA7FAD" w14:textId="7F123E18" w:rsidTr="00977A89">
        <w:trPr>
          <w:trHeight w:val="221"/>
        </w:trPr>
        <w:tc>
          <w:tcPr>
            <w:tcW w:w="640" w:type="dxa"/>
          </w:tcPr>
          <w:p w14:paraId="510A6CBF" w14:textId="73733E1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7FAC710" w14:textId="363EE05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0AB364F7" w14:textId="0122A695"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1F351B65" w14:textId="4873B58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5368A5FE" w14:textId="36FE732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70B4D2DE" w14:textId="638A757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640A876E" w14:textId="475FA8B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79E509CA" w14:textId="1B23B15C"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1197AE56" w14:textId="62B579F3" w:rsidTr="00977A89">
        <w:trPr>
          <w:trHeight w:val="221"/>
        </w:trPr>
        <w:tc>
          <w:tcPr>
            <w:tcW w:w="640" w:type="dxa"/>
          </w:tcPr>
          <w:p w14:paraId="5F00B4DC" w14:textId="1F48CD0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392751CA" w14:textId="2531287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34797226" w14:textId="460C322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321CE563" w14:textId="1A07794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998C8AE" w14:textId="5A93EA9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5577A27" w14:textId="1994FC6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57F5F3D2" w14:textId="09FCD38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374" w:type="dxa"/>
          </w:tcPr>
          <w:p w14:paraId="67144AF2" w14:textId="4357D8CF"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04A6191F" w14:textId="108C26CB" w:rsidTr="00977A89">
        <w:trPr>
          <w:trHeight w:val="221"/>
        </w:trPr>
        <w:tc>
          <w:tcPr>
            <w:tcW w:w="640" w:type="dxa"/>
          </w:tcPr>
          <w:p w14:paraId="0307D411" w14:textId="46ED7A4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5E5F33D7" w14:textId="69EA6CA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0554AAA2" w14:textId="5635A214"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1C22C612" w14:textId="2BC4309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7D15635F" w14:textId="779AA93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892349D" w14:textId="38D1B96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5BF943AD" w14:textId="0DA33F2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6BB8FD67" w14:textId="1C25547E"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5E3E05D0" w14:textId="32DE5972" w:rsidTr="00977A89">
        <w:trPr>
          <w:trHeight w:val="221"/>
        </w:trPr>
        <w:tc>
          <w:tcPr>
            <w:tcW w:w="640" w:type="dxa"/>
          </w:tcPr>
          <w:p w14:paraId="731E627F" w14:textId="1F77CFC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6FB590BA" w14:textId="6156C2B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237E33AC" w14:textId="6297C35D"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3B9109F4" w14:textId="208A147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46379F85" w14:textId="035BB74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5EEF8EE6" w14:textId="60C32BB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274A08BD" w14:textId="5D8FB42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71A3C2A" w14:textId="5F2730B3"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0DC1B88E" w14:textId="6482D140" w:rsidTr="00977A89">
        <w:trPr>
          <w:trHeight w:val="221"/>
        </w:trPr>
        <w:tc>
          <w:tcPr>
            <w:tcW w:w="640" w:type="dxa"/>
          </w:tcPr>
          <w:p w14:paraId="0C71DD86" w14:textId="2A8006E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074C12CF" w14:textId="5879D3D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0C7A3A5D" w14:textId="71EEA5D2"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481DA6E0" w14:textId="02A7A1F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497B5D8" w14:textId="659B758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3B27EA79" w14:textId="0DBE588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055AF6FB" w14:textId="16FB14D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09A274B9" w14:textId="7D843570"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25EEFA20" w14:textId="386482F9" w:rsidTr="00977A89">
        <w:trPr>
          <w:trHeight w:val="221"/>
        </w:trPr>
        <w:tc>
          <w:tcPr>
            <w:tcW w:w="640" w:type="dxa"/>
          </w:tcPr>
          <w:p w14:paraId="5BD1C9FE" w14:textId="0C94F6E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lastRenderedPageBreak/>
              <w:t>True</w:t>
            </w:r>
          </w:p>
        </w:tc>
        <w:tc>
          <w:tcPr>
            <w:tcW w:w="640" w:type="dxa"/>
          </w:tcPr>
          <w:p w14:paraId="1A3F0E23" w14:textId="54C05FE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000E07AC" w14:textId="6B5C5D20"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3548F261" w14:textId="73FD089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4A87431D" w14:textId="17F8C16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422688C6" w14:textId="5A56A24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5B59FA95" w14:textId="0DE2882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030152EB" w14:textId="540317E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0A3CFB2A" w14:textId="64D6A748" w:rsidTr="00977A89">
        <w:trPr>
          <w:trHeight w:val="221"/>
        </w:trPr>
        <w:tc>
          <w:tcPr>
            <w:tcW w:w="640" w:type="dxa"/>
          </w:tcPr>
          <w:p w14:paraId="5BFE68DA" w14:textId="49CFC2F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4A095B1F" w14:textId="732D073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63F98BA0" w14:textId="516D8DEF"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776E7162" w14:textId="4D3FB23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300AAE5" w14:textId="3D20E5A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BA8FB6B" w14:textId="2096F25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0CC204C0" w14:textId="5765EB2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9DC71EB" w14:textId="15B8C97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792DDC4B" w14:textId="390AF90C" w:rsidTr="00977A89">
        <w:trPr>
          <w:trHeight w:val="221"/>
        </w:trPr>
        <w:tc>
          <w:tcPr>
            <w:tcW w:w="640" w:type="dxa"/>
          </w:tcPr>
          <w:p w14:paraId="607C43B0" w14:textId="42787F6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A3D9114" w14:textId="217B06C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46F37373" w14:textId="72EAE6A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04A0CBB0" w14:textId="1FA4063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7B2C84D" w14:textId="321667C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0BAEFA4" w14:textId="59DCCE8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6E882CDC" w14:textId="582849A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75010F6F" w14:textId="6D15BE2F"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743188D2" w14:textId="44B9F981" w:rsidTr="00977A89">
        <w:trPr>
          <w:trHeight w:val="221"/>
        </w:trPr>
        <w:tc>
          <w:tcPr>
            <w:tcW w:w="640" w:type="dxa"/>
          </w:tcPr>
          <w:p w14:paraId="6F692A7F" w14:textId="2A7311C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309030B7" w14:textId="5A7CF7D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26A9A995" w14:textId="16A70801"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55DB8F72" w14:textId="112CFC0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631AEBD8" w14:textId="0528AB4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AD698BC" w14:textId="60BF938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35AE20EA" w14:textId="7BFABDF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2DA59E29" w14:textId="762DF6C0"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4413B283" w14:textId="45B14BA2" w:rsidTr="00977A89">
        <w:trPr>
          <w:trHeight w:val="221"/>
        </w:trPr>
        <w:tc>
          <w:tcPr>
            <w:tcW w:w="640" w:type="dxa"/>
          </w:tcPr>
          <w:p w14:paraId="2B5ADBFF" w14:textId="1B7E974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57B69B47" w14:textId="073BE5F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136FE43D" w14:textId="20EAC6F0"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4693ABC9" w14:textId="05CD896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2A321DA1" w14:textId="043F401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5FA77AA2" w14:textId="308C0A5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37188E31" w14:textId="3B89E1C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374" w:type="dxa"/>
          </w:tcPr>
          <w:p w14:paraId="3DAF5D4B" w14:textId="5C601052"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600F07DF" w14:textId="0B9ADF1D" w:rsidTr="00977A89">
        <w:trPr>
          <w:trHeight w:val="221"/>
        </w:trPr>
        <w:tc>
          <w:tcPr>
            <w:tcW w:w="640" w:type="dxa"/>
          </w:tcPr>
          <w:p w14:paraId="42B414B8" w14:textId="627F36C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18BBB7A" w14:textId="1FF1204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38A3E8A0" w14:textId="69DE9DFB"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03200989" w14:textId="391C639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7F1A8437" w14:textId="098AC43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74F1BB5" w14:textId="7272725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70E6C48B" w14:textId="42A8F7A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4F6E1F58" w14:textId="6C5EFB45"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2E136539" w14:textId="4EB55B91" w:rsidTr="00977A89">
        <w:trPr>
          <w:trHeight w:val="221"/>
        </w:trPr>
        <w:tc>
          <w:tcPr>
            <w:tcW w:w="640" w:type="dxa"/>
          </w:tcPr>
          <w:p w14:paraId="3BADEE1F" w14:textId="4565F11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A94FB9F" w14:textId="0070E3F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6085CCDD" w14:textId="1C5F9A40"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08112CC8" w14:textId="1124B24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5EF96C0" w14:textId="2B974B1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3771007" w14:textId="2B9AA6F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29AEB2F0" w14:textId="5CE2E09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E86B965" w14:textId="12DA6BF9"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4EDBFC3B" w14:textId="31832ADD" w:rsidTr="00977A89">
        <w:trPr>
          <w:trHeight w:val="221"/>
        </w:trPr>
        <w:tc>
          <w:tcPr>
            <w:tcW w:w="640" w:type="dxa"/>
          </w:tcPr>
          <w:p w14:paraId="391F12D9" w14:textId="0BF343E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7822F22F" w14:textId="05E66B3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6FB1EFBB" w14:textId="1AAD4A9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1846C01D" w14:textId="7BFD989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D44D0A7" w14:textId="7ADECCA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040598BF" w14:textId="7BD007B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65C19773" w14:textId="673228D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0102B97" w14:textId="606CE421"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1A6008E9" w14:textId="57650863" w:rsidTr="00977A89">
        <w:trPr>
          <w:trHeight w:val="221"/>
        </w:trPr>
        <w:tc>
          <w:tcPr>
            <w:tcW w:w="640" w:type="dxa"/>
          </w:tcPr>
          <w:p w14:paraId="68683B06" w14:textId="0E818DE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01AD3BFC" w14:textId="73AB4FA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6DE2EE1D" w14:textId="05134552"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35D5B7E3" w14:textId="4AD36EA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2FC58DA" w14:textId="505E5E1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05E997CA" w14:textId="76C6304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6D70C5C5" w14:textId="7B27F95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59FF9135" w14:textId="4C78BA6D"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68F61D61" w14:textId="3C7296E4" w:rsidTr="00977A89">
        <w:trPr>
          <w:trHeight w:val="221"/>
        </w:trPr>
        <w:tc>
          <w:tcPr>
            <w:tcW w:w="640" w:type="dxa"/>
          </w:tcPr>
          <w:p w14:paraId="71428D50" w14:textId="1B2D903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21341885" w14:textId="0E1BB3F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669D73DD" w14:textId="4F5712AF"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4172E56A" w14:textId="2C491DD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FD7DE35" w14:textId="4F4B709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47749B21" w14:textId="2C034B4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5F700ED6" w14:textId="6A3F0DA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3136D3E" w14:textId="4E94CBC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68858220" w14:textId="6B5290C7" w:rsidTr="00977A89">
        <w:trPr>
          <w:trHeight w:val="221"/>
        </w:trPr>
        <w:tc>
          <w:tcPr>
            <w:tcW w:w="640" w:type="dxa"/>
          </w:tcPr>
          <w:p w14:paraId="44D1F2D2" w14:textId="3E034C4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455D414C" w14:textId="57D49DF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259EE6BD" w14:textId="5A74B0BE"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5C06AA3D" w14:textId="0C0A8FC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06BDCE3D" w14:textId="1C2B367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A9DB91A" w14:textId="156B070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4FD2E419" w14:textId="26A1868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59891768" w14:textId="3D5A6583"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1E996DB5" w14:textId="7B53C705" w:rsidTr="00977A89">
        <w:trPr>
          <w:trHeight w:val="221"/>
        </w:trPr>
        <w:tc>
          <w:tcPr>
            <w:tcW w:w="640" w:type="dxa"/>
          </w:tcPr>
          <w:p w14:paraId="64DDE6CE" w14:textId="63F70B0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FEC5D3B" w14:textId="33B4662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19C16598" w14:textId="1E06F600"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2B6344CC" w14:textId="20E32CD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A531204" w14:textId="42603C1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7FE6D700" w14:textId="13582FE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55D31A01" w14:textId="0FFB4F0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58070DA4" w14:textId="4FF532B9"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379BDE2A" w14:textId="21A32C1D" w:rsidTr="00977A89">
        <w:trPr>
          <w:trHeight w:val="221"/>
        </w:trPr>
        <w:tc>
          <w:tcPr>
            <w:tcW w:w="640" w:type="dxa"/>
          </w:tcPr>
          <w:p w14:paraId="7F128E52" w14:textId="7E1901F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05EACA44" w14:textId="2ABEDF7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1B5E4A87" w14:textId="0C182F73"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0B5DDCE3" w14:textId="463BF7F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2AEF9AA7" w14:textId="00EEABF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450CB642" w14:textId="39335AD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13B8E7A8" w14:textId="588DB3B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374" w:type="dxa"/>
          </w:tcPr>
          <w:p w14:paraId="0BE01EB8" w14:textId="0CA7BEC6"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1C157AA8" w14:textId="30072594" w:rsidTr="00977A89">
        <w:trPr>
          <w:trHeight w:val="221"/>
        </w:trPr>
        <w:tc>
          <w:tcPr>
            <w:tcW w:w="640" w:type="dxa"/>
          </w:tcPr>
          <w:p w14:paraId="71A6CBB2" w14:textId="7D9FACE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6E14EB9" w14:textId="778F01F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2C95C7C8" w14:textId="16E11344"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091DFC75" w14:textId="05A5947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5E6ABBD7" w14:textId="5F4788C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FB50ECE" w14:textId="61A7221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2005DDAA" w14:textId="2950C15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D39631A" w14:textId="1A4E640F"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2F91B64F" w14:textId="3D9BA919" w:rsidTr="00977A89">
        <w:trPr>
          <w:trHeight w:val="221"/>
        </w:trPr>
        <w:tc>
          <w:tcPr>
            <w:tcW w:w="640" w:type="dxa"/>
          </w:tcPr>
          <w:p w14:paraId="7F0F45D6" w14:textId="5B7EF46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07F71589" w14:textId="444C1E2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2D01E6BD" w14:textId="53ACCBED"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3CFD9C74" w14:textId="3C3DF7E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6867E608" w14:textId="5658268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74F09D37" w14:textId="63D39EB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4DCC3ECA" w14:textId="1E0DD6A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7B2F6F5" w14:textId="4C615AC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46996F2D" w14:textId="47B8C46F" w:rsidTr="00977A89">
        <w:trPr>
          <w:trHeight w:val="221"/>
        </w:trPr>
        <w:tc>
          <w:tcPr>
            <w:tcW w:w="640" w:type="dxa"/>
          </w:tcPr>
          <w:p w14:paraId="040BAFE6" w14:textId="716F442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4F67AAB3" w14:textId="372C9BF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570C6BF1" w14:textId="2718341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1295F15E" w14:textId="6BEE2E2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D595D72" w14:textId="2CD05B5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08629E08" w14:textId="166366A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4A55548D" w14:textId="1A168C6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1654AF58" w14:textId="4DE4817F"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23FA9400" w14:textId="49D76E5A" w:rsidTr="00977A89">
        <w:trPr>
          <w:trHeight w:val="221"/>
        </w:trPr>
        <w:tc>
          <w:tcPr>
            <w:tcW w:w="640" w:type="dxa"/>
          </w:tcPr>
          <w:p w14:paraId="074AF5E8" w14:textId="54956A5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1C86F9D" w14:textId="4567897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616ECBED" w14:textId="66932CE5"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72922088" w14:textId="2B6CB29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AF6EEA6" w14:textId="504C51D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E2E5037" w14:textId="7E65D3A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71C815D6" w14:textId="2A4CFFA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68B1530D" w14:textId="5248D2FB"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5AB00CFC" w14:textId="75CC0A30" w:rsidTr="00977A89">
        <w:trPr>
          <w:trHeight w:val="221"/>
        </w:trPr>
        <w:tc>
          <w:tcPr>
            <w:tcW w:w="640" w:type="dxa"/>
          </w:tcPr>
          <w:p w14:paraId="5F0C9525" w14:textId="031CBEC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00C2A1C9" w14:textId="3010E84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45C53A5E" w14:textId="372E458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3A5CF148" w14:textId="040CBFA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AA120E3" w14:textId="1AEDC63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277741D" w14:textId="1C3BAAD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2BAE5999" w14:textId="2400B5A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2FAFC5EE" w14:textId="4ED2CBF6"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6992D9FE" w14:textId="054903EC" w:rsidTr="00977A89">
        <w:trPr>
          <w:trHeight w:val="221"/>
        </w:trPr>
        <w:tc>
          <w:tcPr>
            <w:tcW w:w="640" w:type="dxa"/>
          </w:tcPr>
          <w:p w14:paraId="2EEF078C" w14:textId="00D0B7B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3016432" w14:textId="13AAD98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3" w:type="dxa"/>
          </w:tcPr>
          <w:p w14:paraId="076D9FF2" w14:textId="052E1AF2"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c>
          <w:tcPr>
            <w:tcW w:w="640" w:type="dxa"/>
          </w:tcPr>
          <w:p w14:paraId="139DA8DC" w14:textId="782106E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263BE44" w14:textId="2EDAA6B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786EEF9" w14:textId="3816471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3E8AB01B" w14:textId="63D7102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5D281AA6" w14:textId="07E781F9"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EF7C99" w:rsidRPr="00D027A8" w14:paraId="1D694240" w14:textId="669328B2" w:rsidTr="00977A89">
        <w:trPr>
          <w:trHeight w:val="221"/>
        </w:trPr>
        <w:tc>
          <w:tcPr>
            <w:tcW w:w="640" w:type="dxa"/>
          </w:tcPr>
          <w:p w14:paraId="41C1CB7A" w14:textId="33A024F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42A7D7DE" w14:textId="3C2D234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3C11439A" w14:textId="6430D6F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7D5B509F" w14:textId="773CF5A8"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3330D042" w14:textId="51D8B08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72B24E6A" w14:textId="7FAD771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3D771B90" w14:textId="4A46241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368D1F10" w14:textId="716A5B31"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2D0F2C35" w14:textId="5EED7FF4" w:rsidTr="00977A89">
        <w:trPr>
          <w:trHeight w:val="221"/>
        </w:trPr>
        <w:tc>
          <w:tcPr>
            <w:tcW w:w="640" w:type="dxa"/>
          </w:tcPr>
          <w:p w14:paraId="6A1F4A0B" w14:textId="21B7639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4D687C0F" w14:textId="2AAF773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3C6C3327" w14:textId="385808CB"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1DF321A2" w14:textId="78A920B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35DFBC0" w14:textId="00F9C56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178FBB8F" w14:textId="3CBF722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001B2961" w14:textId="2A30582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374" w:type="dxa"/>
          </w:tcPr>
          <w:p w14:paraId="585296FF" w14:textId="183955EC"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0CFE29DF" w14:textId="737788EE" w:rsidTr="00977A89">
        <w:trPr>
          <w:trHeight w:val="221"/>
        </w:trPr>
        <w:tc>
          <w:tcPr>
            <w:tcW w:w="640" w:type="dxa"/>
          </w:tcPr>
          <w:p w14:paraId="3A1FA90D" w14:textId="13753AE1"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6BA517A2" w14:textId="287E698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37889FBB" w14:textId="25FCD1DE"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0F64A8C5" w14:textId="0B5A1CD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23AB4D42" w14:textId="0915CE8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7DBF9F96" w14:textId="06584844"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3B5A29B0" w14:textId="7B0B7C4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4BCCF990" w14:textId="6AA2009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65B7E1A7" w14:textId="118EE0C2" w:rsidTr="00977A89">
        <w:trPr>
          <w:trHeight w:val="221"/>
        </w:trPr>
        <w:tc>
          <w:tcPr>
            <w:tcW w:w="640" w:type="dxa"/>
          </w:tcPr>
          <w:p w14:paraId="0D98F6D4" w14:textId="1360901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4041D9F0" w14:textId="14A432D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3952AB7F" w14:textId="6F0BF7B4"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338A02C6" w14:textId="1B10919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50994563" w14:textId="24A155B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2307D08A" w14:textId="03D9036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7DD81559" w14:textId="1D30A77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315124FB" w14:textId="63FDBA75"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4653998B" w14:textId="110474FF" w:rsidTr="00977A89">
        <w:trPr>
          <w:trHeight w:val="221"/>
        </w:trPr>
        <w:tc>
          <w:tcPr>
            <w:tcW w:w="640" w:type="dxa"/>
          </w:tcPr>
          <w:p w14:paraId="5A58BA47" w14:textId="6EF68B3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8EF243D" w14:textId="7A40570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294E07F6" w14:textId="6D0C04D4"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31942D01" w14:textId="1E39CD5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C8F4187" w14:textId="74A468F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3ED19A6E" w14:textId="30C56F8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0A1E4542" w14:textId="28AC4D4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73091CDF" w14:textId="17E7024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6AE6F39B" w14:textId="3FA586BB" w:rsidTr="00977A89">
        <w:trPr>
          <w:trHeight w:val="221"/>
        </w:trPr>
        <w:tc>
          <w:tcPr>
            <w:tcW w:w="640" w:type="dxa"/>
          </w:tcPr>
          <w:p w14:paraId="1036358D" w14:textId="034869B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0AB123B7" w14:textId="11575BFF"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48B3CD84" w14:textId="01223D6B"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34E016F9" w14:textId="2A86BA4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3DE1604" w14:textId="625C1AA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40" w:type="dxa"/>
          </w:tcPr>
          <w:p w14:paraId="49FF5CD6" w14:textId="2154C6B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64995F39" w14:textId="7DCB1F76"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4C2E872E" w14:textId="144F4D97"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3DCDC914" w14:textId="3004C1FC" w:rsidTr="00977A89">
        <w:trPr>
          <w:trHeight w:val="221"/>
        </w:trPr>
        <w:tc>
          <w:tcPr>
            <w:tcW w:w="640" w:type="dxa"/>
          </w:tcPr>
          <w:p w14:paraId="391C82B6" w14:textId="0C0D7C10"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5CF4E45" w14:textId="5F70FECE"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4CFA71DA" w14:textId="24597622"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3EEE884B" w14:textId="0DA5EAF3"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5FEF85C1" w14:textId="027879B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02EB1528" w14:textId="3C1CF8DC"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326" w:type="dxa"/>
          </w:tcPr>
          <w:p w14:paraId="0F97636B" w14:textId="751DA409"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4192A4F5" w14:textId="41604DA2"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EF7C99" w:rsidRPr="00D027A8" w14:paraId="19B5582A" w14:textId="31CF1EA0" w:rsidTr="00977A89">
        <w:trPr>
          <w:trHeight w:val="221"/>
        </w:trPr>
        <w:tc>
          <w:tcPr>
            <w:tcW w:w="640" w:type="dxa"/>
          </w:tcPr>
          <w:p w14:paraId="1AA7E081" w14:textId="7C5D23B7"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55C7F58" w14:textId="0CEC1562"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3" w:type="dxa"/>
          </w:tcPr>
          <w:p w14:paraId="388E1B93" w14:textId="1715B658"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c>
          <w:tcPr>
            <w:tcW w:w="640" w:type="dxa"/>
          </w:tcPr>
          <w:p w14:paraId="3EC4B09E" w14:textId="313330FD"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1AB86B8D" w14:textId="62E2995A"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40" w:type="dxa"/>
          </w:tcPr>
          <w:p w14:paraId="3002C502" w14:textId="3E83F0BB"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326" w:type="dxa"/>
          </w:tcPr>
          <w:p w14:paraId="754CADD2" w14:textId="1926BAE5" w:rsidR="00EF7C99" w:rsidRPr="00D027A8" w:rsidRDefault="00EF7C99"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374" w:type="dxa"/>
          </w:tcPr>
          <w:p w14:paraId="71D6AEDF" w14:textId="268F0709" w:rsidR="00EF7C99" w:rsidRPr="00D027A8" w:rsidRDefault="00EF7C99"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bl>
    <w:p w14:paraId="3D07440B" w14:textId="4CBCE0F6" w:rsidR="00E32490" w:rsidRPr="00D027A8" w:rsidRDefault="00D027A8" w:rsidP="00D027A8">
      <w:pPr>
        <w:pStyle w:val="ListParagraph"/>
        <w:numPr>
          <w:ilvl w:val="1"/>
          <w:numId w:val="1"/>
        </w:numPr>
        <w:spacing w:after="0" w:line="360" w:lineRule="auto"/>
        <w:rPr>
          <w:rFonts w:ascii="Times New Roman" w:hAnsi="Times New Roman" w:cs="Times New Roman"/>
          <w:sz w:val="20"/>
          <w:szCs w:val="20"/>
        </w:rPr>
      </w:pPr>
      <m:oMath>
        <m:r>
          <m:rPr>
            <m:sty m:val="p"/>
          </m:rPr>
          <w:rPr>
            <w:rFonts w:ascii="Cambria Math" w:hAnsi="Cambria Math" w:cs="Times New Roman"/>
            <w:sz w:val="20"/>
            <w:szCs w:val="20"/>
          </w:rPr>
          <m:t>(A ∨ B) ∧ ¬(A ⇒ B)</m:t>
        </m:r>
      </m:oMath>
      <w:r w:rsidR="00E32490" w:rsidRPr="00D027A8">
        <w:rPr>
          <w:rFonts w:ascii="Times New Roman" w:eastAsiaTheme="minorEastAsia" w:hAnsi="Times New Roman" w:cs="Times New Roman"/>
          <w:sz w:val="20"/>
          <w:szCs w:val="20"/>
        </w:rPr>
        <w:t xml:space="preserve"> is satisfiable</w:t>
      </w:r>
      <w:r w:rsidR="00992885" w:rsidRPr="00D027A8">
        <w:rPr>
          <w:rFonts w:ascii="Times New Roman" w:eastAsiaTheme="minorEastAsia" w:hAnsi="Times New Roman" w:cs="Times New Roman"/>
          <w:sz w:val="20"/>
          <w:szCs w:val="20"/>
        </w:rPr>
        <w:t xml:space="preserve">: </w:t>
      </w:r>
      <w:r w:rsidR="00992885" w:rsidRPr="00D027A8">
        <w:rPr>
          <w:rFonts w:ascii="Times New Roman" w:eastAsiaTheme="minorEastAsia" w:hAnsi="Times New Roman" w:cs="Times New Roman"/>
          <w:b/>
          <w:bCs/>
          <w:sz w:val="20"/>
          <w:szCs w:val="20"/>
          <w:highlight w:val="yellow"/>
        </w:rPr>
        <w:t>TRUE</w:t>
      </w:r>
    </w:p>
    <w:tbl>
      <w:tblPr>
        <w:tblStyle w:val="TableGrid"/>
        <w:tblW w:w="0" w:type="auto"/>
        <w:tblInd w:w="1327" w:type="dxa"/>
        <w:tblLook w:val="04A0" w:firstRow="1" w:lastRow="0" w:firstColumn="1" w:lastColumn="0" w:noHBand="0" w:noVBand="1"/>
      </w:tblPr>
      <w:tblGrid>
        <w:gridCol w:w="639"/>
        <w:gridCol w:w="639"/>
        <w:gridCol w:w="692"/>
        <w:gridCol w:w="1179"/>
        <w:gridCol w:w="2246"/>
      </w:tblGrid>
      <w:tr w:rsidR="00992885" w:rsidRPr="00D027A8" w14:paraId="2F20C1B6" w14:textId="0157811C" w:rsidTr="00977A89">
        <w:trPr>
          <w:trHeight w:val="248"/>
        </w:trPr>
        <w:tc>
          <w:tcPr>
            <w:tcW w:w="639" w:type="dxa"/>
          </w:tcPr>
          <w:p w14:paraId="4B88E2AC" w14:textId="2DDAAADC" w:rsidR="00992885"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A</m:t>
                </m:r>
              </m:oMath>
            </m:oMathPara>
          </w:p>
        </w:tc>
        <w:tc>
          <w:tcPr>
            <w:tcW w:w="639" w:type="dxa"/>
          </w:tcPr>
          <w:p w14:paraId="5D6CAC76" w14:textId="0C79C35D" w:rsidR="00992885"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B</m:t>
                </m:r>
              </m:oMath>
            </m:oMathPara>
          </w:p>
        </w:tc>
        <w:tc>
          <w:tcPr>
            <w:tcW w:w="692" w:type="dxa"/>
          </w:tcPr>
          <w:p w14:paraId="2D210BC0" w14:textId="4E6F4203" w:rsidR="00992885"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A∨B</m:t>
                </m:r>
              </m:oMath>
            </m:oMathPara>
          </w:p>
        </w:tc>
        <w:tc>
          <w:tcPr>
            <w:tcW w:w="1179" w:type="dxa"/>
          </w:tcPr>
          <w:p w14:paraId="67CC9944" w14:textId="536127A4" w:rsidR="00992885" w:rsidRPr="00D027A8" w:rsidRDefault="00D027A8" w:rsidP="00D027A8">
            <w:pPr>
              <w:pStyle w:val="ListParagraph"/>
              <w:spacing w:line="360" w:lineRule="auto"/>
              <w:ind w:left="0"/>
              <w:jc w:val="center"/>
              <w:rPr>
                <w:rFonts w:ascii="Times New Roman" w:hAnsi="Times New Roman" w:cs="Times New Roman"/>
                <w:sz w:val="20"/>
                <w:szCs w:val="20"/>
              </w:rPr>
            </w:pPr>
            <m:oMathPara>
              <m:oMath>
                <m:r>
                  <m:rPr>
                    <m:sty m:val="p"/>
                  </m:rPr>
                  <w:rPr>
                    <w:rFonts w:ascii="Cambria Math" w:hAnsi="Cambria Math" w:cs="Times New Roman"/>
                    <w:sz w:val="20"/>
                    <w:szCs w:val="20"/>
                  </w:rPr>
                  <m:t>¬(A⟹B)</m:t>
                </m:r>
              </m:oMath>
            </m:oMathPara>
          </w:p>
        </w:tc>
        <w:tc>
          <w:tcPr>
            <w:tcW w:w="2246" w:type="dxa"/>
          </w:tcPr>
          <w:p w14:paraId="1500CD24" w14:textId="04112849" w:rsidR="00992885" w:rsidRPr="00D027A8" w:rsidRDefault="00D027A8" w:rsidP="00D027A8">
            <w:pPr>
              <w:pStyle w:val="ListParagraph"/>
              <w:spacing w:line="360" w:lineRule="auto"/>
              <w:ind w:left="0"/>
              <w:jc w:val="center"/>
              <w:rPr>
                <w:rFonts w:ascii="Times New Roman" w:eastAsia="Times New Roman" w:hAnsi="Times New Roman" w:cs="Times New Roman"/>
                <w:b/>
                <w:bCs/>
                <w:sz w:val="20"/>
                <w:szCs w:val="20"/>
              </w:rPr>
            </w:pPr>
            <m:oMathPara>
              <m:oMath>
                <m:r>
                  <m:rPr>
                    <m:sty m:val="b"/>
                  </m:rPr>
                  <w:rPr>
                    <w:rFonts w:ascii="Cambria Math" w:hAnsi="Cambria Math" w:cs="Times New Roman"/>
                    <w:sz w:val="20"/>
                    <w:szCs w:val="20"/>
                  </w:rPr>
                  <m:t>(A∨B)∧¬(A⇒B)</m:t>
                </m:r>
              </m:oMath>
            </m:oMathPara>
          </w:p>
        </w:tc>
      </w:tr>
      <w:tr w:rsidR="00992885" w:rsidRPr="00D027A8" w14:paraId="255AEA07" w14:textId="5ACA99DF" w:rsidTr="00977A89">
        <w:trPr>
          <w:trHeight w:val="248"/>
        </w:trPr>
        <w:tc>
          <w:tcPr>
            <w:tcW w:w="639" w:type="dxa"/>
          </w:tcPr>
          <w:p w14:paraId="16B42E33" w14:textId="3988CFA6"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39" w:type="dxa"/>
          </w:tcPr>
          <w:p w14:paraId="195D0E28" w14:textId="0FF047C7"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2" w:type="dxa"/>
          </w:tcPr>
          <w:p w14:paraId="21F4CDC7" w14:textId="4DBF887B"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179" w:type="dxa"/>
          </w:tcPr>
          <w:p w14:paraId="47871C71" w14:textId="5AF8B524"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246" w:type="dxa"/>
          </w:tcPr>
          <w:p w14:paraId="297DE368" w14:textId="412148CD" w:rsidR="00992885" w:rsidRPr="00D027A8" w:rsidRDefault="00992885"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992885" w:rsidRPr="00D027A8" w14:paraId="137436A7" w14:textId="5D89D16A" w:rsidTr="00977A89">
        <w:trPr>
          <w:trHeight w:val="248"/>
        </w:trPr>
        <w:tc>
          <w:tcPr>
            <w:tcW w:w="639" w:type="dxa"/>
          </w:tcPr>
          <w:p w14:paraId="2BD0D341" w14:textId="7E8AD4A5"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39" w:type="dxa"/>
          </w:tcPr>
          <w:p w14:paraId="05452DBF" w14:textId="382C5B69"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2" w:type="dxa"/>
          </w:tcPr>
          <w:p w14:paraId="49F8B6A7" w14:textId="160768C8"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179" w:type="dxa"/>
          </w:tcPr>
          <w:p w14:paraId="6583FC55" w14:textId="146F84A6"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2246" w:type="dxa"/>
          </w:tcPr>
          <w:p w14:paraId="0B33B809" w14:textId="1EDC6A2B" w:rsidR="00992885" w:rsidRPr="00D027A8" w:rsidRDefault="00992885"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True</w:t>
            </w:r>
          </w:p>
        </w:tc>
      </w:tr>
      <w:tr w:rsidR="00992885" w:rsidRPr="00D027A8" w14:paraId="22FA083A" w14:textId="5A27F3A8" w:rsidTr="00977A89">
        <w:trPr>
          <w:trHeight w:val="248"/>
        </w:trPr>
        <w:tc>
          <w:tcPr>
            <w:tcW w:w="639" w:type="dxa"/>
          </w:tcPr>
          <w:p w14:paraId="6C615C1D" w14:textId="4F604BC9"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39" w:type="dxa"/>
          </w:tcPr>
          <w:p w14:paraId="6E17AE42" w14:textId="5BC132F8"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692" w:type="dxa"/>
          </w:tcPr>
          <w:p w14:paraId="1D84FF35" w14:textId="251C7F54"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True</w:t>
            </w:r>
          </w:p>
        </w:tc>
        <w:tc>
          <w:tcPr>
            <w:tcW w:w="1179" w:type="dxa"/>
          </w:tcPr>
          <w:p w14:paraId="123F5705" w14:textId="4D7D434B"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246" w:type="dxa"/>
          </w:tcPr>
          <w:p w14:paraId="49BB4B53" w14:textId="5A1964A4" w:rsidR="00992885" w:rsidRPr="00D027A8" w:rsidRDefault="00992885"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r w:rsidR="00992885" w:rsidRPr="00D027A8" w14:paraId="3AF91904" w14:textId="31457A15" w:rsidTr="00977A89">
        <w:trPr>
          <w:trHeight w:val="248"/>
        </w:trPr>
        <w:tc>
          <w:tcPr>
            <w:tcW w:w="639" w:type="dxa"/>
          </w:tcPr>
          <w:p w14:paraId="6D1A4F64" w14:textId="68BF2DE5"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39" w:type="dxa"/>
          </w:tcPr>
          <w:p w14:paraId="2564A39E" w14:textId="04D84283"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692" w:type="dxa"/>
          </w:tcPr>
          <w:p w14:paraId="20E5BAA5" w14:textId="3328A8EF"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1179" w:type="dxa"/>
          </w:tcPr>
          <w:p w14:paraId="2836020B" w14:textId="0CEFCBD7" w:rsidR="00992885" w:rsidRPr="00D027A8" w:rsidRDefault="00992885" w:rsidP="00D027A8">
            <w:pPr>
              <w:pStyle w:val="ListParagraph"/>
              <w:spacing w:line="360" w:lineRule="auto"/>
              <w:ind w:left="0"/>
              <w:jc w:val="center"/>
              <w:rPr>
                <w:rFonts w:ascii="Times New Roman" w:hAnsi="Times New Roman" w:cs="Times New Roman"/>
                <w:sz w:val="20"/>
                <w:szCs w:val="20"/>
              </w:rPr>
            </w:pPr>
            <w:r w:rsidRPr="00D027A8">
              <w:rPr>
                <w:rFonts w:ascii="Times New Roman" w:hAnsi="Times New Roman" w:cs="Times New Roman"/>
                <w:sz w:val="20"/>
                <w:szCs w:val="20"/>
              </w:rPr>
              <w:t>False</w:t>
            </w:r>
          </w:p>
        </w:tc>
        <w:tc>
          <w:tcPr>
            <w:tcW w:w="2246" w:type="dxa"/>
          </w:tcPr>
          <w:p w14:paraId="516943AE" w14:textId="20E533DA" w:rsidR="00992885" w:rsidRPr="00D027A8" w:rsidRDefault="00992885" w:rsidP="00D027A8">
            <w:pPr>
              <w:pStyle w:val="ListParagraph"/>
              <w:spacing w:line="360" w:lineRule="auto"/>
              <w:ind w:left="0"/>
              <w:jc w:val="center"/>
              <w:rPr>
                <w:rFonts w:ascii="Times New Roman" w:hAnsi="Times New Roman" w:cs="Times New Roman"/>
                <w:b/>
                <w:bCs/>
                <w:sz w:val="20"/>
                <w:szCs w:val="20"/>
              </w:rPr>
            </w:pPr>
            <w:r w:rsidRPr="00D027A8">
              <w:rPr>
                <w:rFonts w:ascii="Times New Roman" w:hAnsi="Times New Roman" w:cs="Times New Roman"/>
                <w:b/>
                <w:bCs/>
                <w:sz w:val="20"/>
                <w:szCs w:val="20"/>
              </w:rPr>
              <w:t>False</w:t>
            </w:r>
          </w:p>
        </w:tc>
      </w:tr>
    </w:tbl>
    <w:p w14:paraId="6156BFFB" w14:textId="30CF3726" w:rsidR="00D27C7F" w:rsidRPr="00D027A8" w:rsidRDefault="00D27C7F" w:rsidP="00D027A8">
      <w:pPr>
        <w:pStyle w:val="ListParagraph"/>
        <w:numPr>
          <w:ilvl w:val="0"/>
          <w:numId w:val="1"/>
        </w:numPr>
        <w:spacing w:after="0" w:line="360" w:lineRule="auto"/>
        <w:rPr>
          <w:rFonts w:ascii="Times New Roman" w:hAnsi="Times New Roman" w:cs="Times New Roman"/>
          <w:sz w:val="20"/>
          <w:szCs w:val="20"/>
        </w:rPr>
      </w:pPr>
      <w:r w:rsidRPr="00D027A8">
        <w:rPr>
          <w:rFonts w:ascii="Times New Roman" w:hAnsi="Times New Roman" w:cs="Times New Roman"/>
          <w:sz w:val="20"/>
          <w:szCs w:val="20"/>
        </w:rPr>
        <w:t xml:space="preserve">Prove using </w:t>
      </w:r>
      <w:r w:rsidRPr="00D027A8">
        <w:rPr>
          <w:rFonts w:ascii="Times New Roman" w:hAnsi="Times New Roman" w:cs="Times New Roman"/>
          <w:b/>
          <w:bCs/>
          <w:sz w:val="20"/>
          <w:szCs w:val="20"/>
        </w:rPr>
        <w:t>Venn diagram</w:t>
      </w:r>
      <w:r w:rsidRPr="00D027A8">
        <w:rPr>
          <w:rFonts w:ascii="Times New Roman" w:hAnsi="Times New Roman" w:cs="Times New Roman"/>
          <w:sz w:val="20"/>
          <w:szCs w:val="20"/>
        </w:rPr>
        <w:t>, or find a counterexample to the following assertion:</w:t>
      </w:r>
    </w:p>
    <w:p w14:paraId="43929E8B" w14:textId="5DFC40FA" w:rsidR="00D27C7F" w:rsidRPr="00D027A8" w:rsidRDefault="00D027A8" w:rsidP="00D027A8">
      <w:pPr>
        <w:pStyle w:val="ListParagraph"/>
        <w:spacing w:after="0" w:line="360" w:lineRule="auto"/>
        <w:rPr>
          <w:rFonts w:ascii="Times New Roman" w:eastAsiaTheme="minorEastAsia" w:hAnsi="Times New Roman" w:cs="Times New Roman"/>
          <w:sz w:val="20"/>
          <w:szCs w:val="20"/>
        </w:rPr>
      </w:pPr>
      <m:oMath>
        <m:r>
          <m:rPr>
            <m:sty m:val="p"/>
          </m:rPr>
          <w:rPr>
            <w:rFonts w:ascii="Cambria Math" w:hAnsi="Cambria Math" w:cs="Times New Roman"/>
            <w:sz w:val="20"/>
            <w:szCs w:val="20"/>
          </w:rPr>
          <m:t>α|=(β∧γ)</m:t>
        </m:r>
      </m:oMath>
      <w:r w:rsidR="00E36F92" w:rsidRPr="00D027A8">
        <w:rPr>
          <w:rFonts w:ascii="Times New Roman" w:eastAsiaTheme="minorEastAsia" w:hAnsi="Times New Roman" w:cs="Times New Roman"/>
          <w:sz w:val="20"/>
          <w:szCs w:val="20"/>
        </w:rPr>
        <w:t xml:space="preserve"> then </w:t>
      </w:r>
      <m:oMath>
        <m:r>
          <m:rPr>
            <m:sty m:val="p"/>
          </m:rPr>
          <w:rPr>
            <w:rFonts w:ascii="Cambria Math" w:hAnsi="Cambria Math" w:cs="Times New Roman"/>
            <w:sz w:val="20"/>
            <w:szCs w:val="20"/>
          </w:rPr>
          <m:t xml:space="preserve">α|=β </m:t>
        </m:r>
      </m:oMath>
      <w:r w:rsidR="00E36F92" w:rsidRPr="00D027A8">
        <w:rPr>
          <w:rFonts w:ascii="Times New Roman" w:eastAsiaTheme="minorEastAsia" w:hAnsi="Times New Roman" w:cs="Times New Roman"/>
          <w:sz w:val="20"/>
          <w:szCs w:val="20"/>
        </w:rPr>
        <w:t>and</w:t>
      </w:r>
      <m:oMath>
        <m:r>
          <m:rPr>
            <m:sty m:val="p"/>
          </m:rPr>
          <w:rPr>
            <w:rFonts w:ascii="Cambria Math" w:hAnsi="Cambria Math" w:cs="Times New Roman"/>
            <w:sz w:val="20"/>
            <w:szCs w:val="20"/>
          </w:rPr>
          <m:t xml:space="preserve"> α|=γ</m:t>
        </m:r>
      </m:oMath>
    </w:p>
    <w:p w14:paraId="756B89A1" w14:textId="28C4A0AC" w:rsidR="0002219B" w:rsidRPr="00D027A8" w:rsidRDefault="0002219B" w:rsidP="00D027A8">
      <w:pPr>
        <w:pStyle w:val="ListParagraph"/>
        <w:spacing w:after="0" w:line="360" w:lineRule="auto"/>
        <w:rPr>
          <w:rFonts w:ascii="Times New Roman" w:eastAsiaTheme="minorEastAsia" w:hAnsi="Times New Roman" w:cs="Times New Roman"/>
          <w:sz w:val="20"/>
          <w:szCs w:val="20"/>
        </w:rPr>
      </w:pPr>
      <w:r w:rsidRPr="00D027A8">
        <w:rPr>
          <w:rFonts w:ascii="Times New Roman" w:eastAsiaTheme="minorEastAsia" w:hAnsi="Times New Roman" w:cs="Times New Roman"/>
          <w:sz w:val="20"/>
          <w:szCs w:val="20"/>
        </w:rPr>
        <w:t xml:space="preserve">This assertion is </w:t>
      </w:r>
      <w:r w:rsidRPr="00D027A8">
        <w:rPr>
          <w:rFonts w:ascii="Times New Roman" w:eastAsiaTheme="minorEastAsia" w:hAnsi="Times New Roman" w:cs="Times New Roman"/>
          <w:b/>
          <w:bCs/>
          <w:sz w:val="20"/>
          <w:szCs w:val="20"/>
          <w:highlight w:val="yellow"/>
        </w:rPr>
        <w:t>TRUE</w:t>
      </w:r>
      <w:r w:rsidRPr="00D027A8">
        <w:rPr>
          <w:rFonts w:ascii="Times New Roman" w:eastAsiaTheme="minorEastAsia" w:hAnsi="Times New Roman" w:cs="Times New Roman"/>
          <w:sz w:val="20"/>
          <w:szCs w:val="20"/>
        </w:rPr>
        <w:t xml:space="preserve">, because the Venn diagram for </w:t>
      </w:r>
      <m:oMath>
        <m:r>
          <m:rPr>
            <m:sty m:val="p"/>
          </m:rPr>
          <w:rPr>
            <w:rFonts w:ascii="Cambria Math" w:hAnsi="Cambria Math" w:cs="Times New Roman"/>
            <w:sz w:val="20"/>
            <w:szCs w:val="20"/>
          </w:rPr>
          <m:t>α|=(β∧γ)</m:t>
        </m:r>
      </m:oMath>
      <w:r w:rsidRPr="00D027A8">
        <w:rPr>
          <w:rFonts w:ascii="Times New Roman" w:eastAsiaTheme="minorEastAsia" w:hAnsi="Times New Roman" w:cs="Times New Roman"/>
          <w:sz w:val="20"/>
          <w:szCs w:val="20"/>
        </w:rPr>
        <w:t xml:space="preserve"> is</w:t>
      </w:r>
    </w:p>
    <w:p w14:paraId="3B8C26EE" w14:textId="588096DF" w:rsidR="0002219B" w:rsidRPr="00D027A8" w:rsidRDefault="0002219B" w:rsidP="00D027A8">
      <w:pPr>
        <w:pStyle w:val="ListParagraph"/>
        <w:spacing w:after="0" w:line="360" w:lineRule="auto"/>
        <w:rPr>
          <w:rFonts w:ascii="Times New Roman" w:eastAsiaTheme="minorEastAsia" w:hAnsi="Times New Roman" w:cs="Times New Roman"/>
          <w:sz w:val="20"/>
          <w:szCs w:val="20"/>
        </w:rPr>
      </w:pPr>
      <w:r w:rsidRPr="00D027A8">
        <w:rPr>
          <w:rFonts w:ascii="Times New Roman" w:hAnsi="Times New Roman" w:cs="Times New Roman"/>
          <w:noProof/>
          <w:sz w:val="20"/>
          <w:szCs w:val="20"/>
        </w:rPr>
        <w:lastRenderedPageBreak/>
        <w:drawing>
          <wp:inline distT="0" distB="0" distL="0" distR="0" wp14:anchorId="058B48E5" wp14:editId="6EA8B04E">
            <wp:extent cx="3124862" cy="2160840"/>
            <wp:effectExtent l="0" t="0" r="0" b="0"/>
            <wp:docPr id="3" name="Picture 3"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venn diagram&#10;&#10;Description automatically generated"/>
                    <pic:cNvPicPr/>
                  </pic:nvPicPr>
                  <pic:blipFill rotWithShape="1">
                    <a:blip r:embed="rId6" cstate="print">
                      <a:extLst>
                        <a:ext uri="{28A0092B-C50C-407E-A947-70E740481C1C}">
                          <a14:useLocalDpi xmlns:a14="http://schemas.microsoft.com/office/drawing/2010/main" val="0"/>
                        </a:ext>
                      </a:extLst>
                    </a:blip>
                    <a:srcRect l="9499" t="25968" r="34582" b="23994"/>
                    <a:stretch/>
                  </pic:blipFill>
                  <pic:spPr bwMode="auto">
                    <a:xfrm>
                      <a:off x="0" y="0"/>
                      <a:ext cx="3137144" cy="2169333"/>
                    </a:xfrm>
                    <a:prstGeom prst="rect">
                      <a:avLst/>
                    </a:prstGeom>
                    <a:ln>
                      <a:noFill/>
                    </a:ln>
                    <a:extLst>
                      <a:ext uri="{53640926-AAD7-44D8-BBD7-CCE9431645EC}">
                        <a14:shadowObscured xmlns:a14="http://schemas.microsoft.com/office/drawing/2010/main"/>
                      </a:ext>
                    </a:extLst>
                  </pic:spPr>
                </pic:pic>
              </a:graphicData>
            </a:graphic>
          </wp:inline>
        </w:drawing>
      </w:r>
    </w:p>
    <w:p w14:paraId="7FCCD46E" w14:textId="79DB0A52" w:rsidR="0002219B" w:rsidRPr="00D027A8" w:rsidRDefault="00D027A8" w:rsidP="00D027A8">
      <w:pPr>
        <w:pStyle w:val="ListParagraph"/>
        <w:spacing w:after="0" w:line="360" w:lineRule="auto"/>
        <w:rPr>
          <w:rFonts w:ascii="Times New Roman" w:eastAsiaTheme="minorEastAsia" w:hAnsi="Times New Roman" w:cs="Times New Roman"/>
          <w:sz w:val="20"/>
          <w:szCs w:val="20"/>
        </w:rPr>
      </w:pPr>
      <m:oMath>
        <m:r>
          <m:rPr>
            <m:sty m:val="p"/>
          </m:rPr>
          <w:rPr>
            <w:rFonts w:ascii="Cambria Math" w:hAnsi="Cambria Math" w:cs="Times New Roman"/>
            <w:sz w:val="20"/>
            <w:szCs w:val="20"/>
          </w:rPr>
          <m:t>α|=β</m:t>
        </m:r>
      </m:oMath>
      <w:r w:rsidR="0002219B" w:rsidRPr="00D027A8">
        <w:rPr>
          <w:rFonts w:ascii="Times New Roman" w:eastAsiaTheme="minorEastAsia" w:hAnsi="Times New Roman" w:cs="Times New Roman"/>
          <w:sz w:val="20"/>
          <w:szCs w:val="20"/>
        </w:rPr>
        <w:t xml:space="preserve"> is</w:t>
      </w:r>
      <w:r w:rsidR="0002219B" w:rsidRPr="00D027A8">
        <w:rPr>
          <w:rFonts w:ascii="Times New Roman" w:eastAsiaTheme="minorEastAsia" w:hAnsi="Times New Roman" w:cs="Times New Roman"/>
          <w:noProof/>
          <w:sz w:val="20"/>
          <w:szCs w:val="20"/>
        </w:rPr>
        <w:drawing>
          <wp:inline distT="0" distB="0" distL="0" distR="0" wp14:anchorId="755FEF26" wp14:editId="24DCE1BE">
            <wp:extent cx="2002146" cy="1677725"/>
            <wp:effectExtent l="0" t="0" r="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rotWithShape="1">
                    <a:blip r:embed="rId7" cstate="print">
                      <a:extLst>
                        <a:ext uri="{28A0092B-C50C-407E-A947-70E740481C1C}">
                          <a14:useLocalDpi xmlns:a14="http://schemas.microsoft.com/office/drawing/2010/main" val="0"/>
                        </a:ext>
                      </a:extLst>
                    </a:blip>
                    <a:srcRect l="9366" t="26660" r="46087" b="25033"/>
                    <a:stretch/>
                  </pic:blipFill>
                  <pic:spPr bwMode="auto">
                    <a:xfrm>
                      <a:off x="0" y="0"/>
                      <a:ext cx="2011643" cy="1685683"/>
                    </a:xfrm>
                    <a:prstGeom prst="rect">
                      <a:avLst/>
                    </a:prstGeom>
                    <a:ln>
                      <a:noFill/>
                    </a:ln>
                    <a:extLst>
                      <a:ext uri="{53640926-AAD7-44D8-BBD7-CCE9431645EC}">
                        <a14:shadowObscured xmlns:a14="http://schemas.microsoft.com/office/drawing/2010/main"/>
                      </a:ext>
                    </a:extLst>
                  </pic:spPr>
                </pic:pic>
              </a:graphicData>
            </a:graphic>
          </wp:inline>
        </w:drawing>
      </w:r>
      <w:r w:rsidR="0002219B" w:rsidRPr="00D027A8">
        <w:rPr>
          <w:rFonts w:ascii="Times New Roman" w:eastAsiaTheme="minorEastAsia" w:hAnsi="Times New Roman" w:cs="Times New Roman"/>
          <w:sz w:val="20"/>
          <w:szCs w:val="20"/>
        </w:rPr>
        <w:t xml:space="preserve">, and </w:t>
      </w:r>
      <m:oMath>
        <m:r>
          <m:rPr>
            <m:sty m:val="p"/>
          </m:rPr>
          <w:rPr>
            <w:rFonts w:ascii="Cambria Math" w:hAnsi="Cambria Math" w:cs="Times New Roman"/>
            <w:sz w:val="20"/>
            <w:szCs w:val="20"/>
          </w:rPr>
          <m:t>α|=γ</m:t>
        </m:r>
      </m:oMath>
      <w:r w:rsidR="0002219B" w:rsidRPr="00D027A8">
        <w:rPr>
          <w:rFonts w:ascii="Times New Roman" w:eastAsiaTheme="minorEastAsia" w:hAnsi="Times New Roman" w:cs="Times New Roman"/>
          <w:sz w:val="20"/>
          <w:szCs w:val="20"/>
        </w:rPr>
        <w:t xml:space="preserve"> is</w:t>
      </w:r>
      <w:r w:rsidR="0002219B" w:rsidRPr="00D027A8">
        <w:rPr>
          <w:rFonts w:ascii="Times New Roman" w:hAnsi="Times New Roman" w:cs="Times New Roman"/>
          <w:noProof/>
          <w:sz w:val="20"/>
          <w:szCs w:val="20"/>
        </w:rPr>
        <w:drawing>
          <wp:inline distT="0" distB="0" distL="0" distR="0" wp14:anchorId="0DFEACDE" wp14:editId="11B10871">
            <wp:extent cx="1965616" cy="1709530"/>
            <wp:effectExtent l="0" t="0" r="0" b="5080"/>
            <wp:docPr id="4" name="Picture 4" descr="Shape,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venn diagram&#10;&#10;Description automatically generated"/>
                    <pic:cNvPicPr/>
                  </pic:nvPicPr>
                  <pic:blipFill rotWithShape="1">
                    <a:blip r:embed="rId8" cstate="print">
                      <a:extLst>
                        <a:ext uri="{28A0092B-C50C-407E-A947-70E740481C1C}">
                          <a14:useLocalDpi xmlns:a14="http://schemas.microsoft.com/office/drawing/2010/main" val="0"/>
                        </a:ext>
                      </a:extLst>
                    </a:blip>
                    <a:srcRect l="22210" t="27006" r="34716" b="24514"/>
                    <a:stretch/>
                  </pic:blipFill>
                  <pic:spPr bwMode="auto">
                    <a:xfrm>
                      <a:off x="0" y="0"/>
                      <a:ext cx="1975320" cy="1717970"/>
                    </a:xfrm>
                    <a:prstGeom prst="rect">
                      <a:avLst/>
                    </a:prstGeom>
                    <a:ln>
                      <a:noFill/>
                    </a:ln>
                    <a:extLst>
                      <a:ext uri="{53640926-AAD7-44D8-BBD7-CCE9431645EC}">
                        <a14:shadowObscured xmlns:a14="http://schemas.microsoft.com/office/drawing/2010/main"/>
                      </a:ext>
                    </a:extLst>
                  </pic:spPr>
                </pic:pic>
              </a:graphicData>
            </a:graphic>
          </wp:inline>
        </w:drawing>
      </w:r>
    </w:p>
    <w:p w14:paraId="75401EC3" w14:textId="77777777" w:rsidR="0002219B" w:rsidRPr="00D027A8" w:rsidRDefault="0002219B" w:rsidP="00D027A8">
      <w:pPr>
        <w:pStyle w:val="ListParagraph"/>
        <w:spacing w:after="0" w:line="360" w:lineRule="auto"/>
        <w:rPr>
          <w:rFonts w:ascii="Times New Roman" w:eastAsiaTheme="minorEastAsia" w:hAnsi="Times New Roman" w:cs="Times New Roman"/>
          <w:sz w:val="20"/>
          <w:szCs w:val="20"/>
        </w:rPr>
      </w:pPr>
    </w:p>
    <w:sectPr w:rsidR="0002219B" w:rsidRPr="00D027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E22014"/>
    <w:multiLevelType w:val="hybridMultilevel"/>
    <w:tmpl w:val="84309D10"/>
    <w:lvl w:ilvl="0" w:tplc="0409000F">
      <w:start w:val="1"/>
      <w:numFmt w:val="decimal"/>
      <w:lvlText w:val="%1."/>
      <w:lvlJc w:val="left"/>
      <w:pPr>
        <w:ind w:left="720" w:hanging="360"/>
      </w:pPr>
      <w:rPr>
        <w:rFonts w:hint="default"/>
      </w:rPr>
    </w:lvl>
    <w:lvl w:ilvl="1" w:tplc="DBD89CBC">
      <w:start w:val="1"/>
      <w:numFmt w:val="lowerLetter"/>
      <w:lvlText w:val="%2."/>
      <w:lvlJc w:val="left"/>
      <w:pPr>
        <w:ind w:left="1440" w:hanging="360"/>
      </w:pPr>
      <w:rPr>
        <w:i w:val="0"/>
        <w:iCs/>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szQxMDC2NDc2MTRU0lEKTi0uzszPAykwqQUAbCa7dywAAAA="/>
  </w:docVars>
  <w:rsids>
    <w:rsidRoot w:val="00D27C7F"/>
    <w:rsid w:val="0002219B"/>
    <w:rsid w:val="000419B4"/>
    <w:rsid w:val="00086F98"/>
    <w:rsid w:val="000F36EC"/>
    <w:rsid w:val="00112C20"/>
    <w:rsid w:val="00195511"/>
    <w:rsid w:val="0029520D"/>
    <w:rsid w:val="00483BB4"/>
    <w:rsid w:val="004E1671"/>
    <w:rsid w:val="00540409"/>
    <w:rsid w:val="00581AC8"/>
    <w:rsid w:val="00594229"/>
    <w:rsid w:val="005C1EC3"/>
    <w:rsid w:val="006203EB"/>
    <w:rsid w:val="006974FB"/>
    <w:rsid w:val="007C4785"/>
    <w:rsid w:val="007F22D3"/>
    <w:rsid w:val="008962F0"/>
    <w:rsid w:val="008B6271"/>
    <w:rsid w:val="00950EBD"/>
    <w:rsid w:val="00977A89"/>
    <w:rsid w:val="00992885"/>
    <w:rsid w:val="00AA790D"/>
    <w:rsid w:val="00AB13F4"/>
    <w:rsid w:val="00AF1D55"/>
    <w:rsid w:val="00B2450F"/>
    <w:rsid w:val="00BB204E"/>
    <w:rsid w:val="00BD2373"/>
    <w:rsid w:val="00C06F2C"/>
    <w:rsid w:val="00CA6C10"/>
    <w:rsid w:val="00D027A8"/>
    <w:rsid w:val="00D27C7F"/>
    <w:rsid w:val="00DE7E85"/>
    <w:rsid w:val="00E32490"/>
    <w:rsid w:val="00E36F92"/>
    <w:rsid w:val="00EF7BB1"/>
    <w:rsid w:val="00EF7C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5D7D7"/>
  <w15:chartTrackingRefBased/>
  <w15:docId w15:val="{9CAC9870-22A0-4D4F-BFE2-006E76F2D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27C7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7C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27C7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27C7F"/>
    <w:rPr>
      <w:rFonts w:eastAsiaTheme="minorEastAsia"/>
      <w:color w:val="5A5A5A" w:themeColor="text1" w:themeTint="A5"/>
      <w:spacing w:val="15"/>
    </w:rPr>
  </w:style>
  <w:style w:type="paragraph" w:styleId="ListParagraph">
    <w:name w:val="List Paragraph"/>
    <w:basedOn w:val="Normal"/>
    <w:uiPriority w:val="34"/>
    <w:qFormat/>
    <w:rsid w:val="00D27C7F"/>
    <w:pPr>
      <w:ind w:left="720"/>
      <w:contextualSpacing/>
    </w:pPr>
  </w:style>
  <w:style w:type="character" w:styleId="PlaceholderText">
    <w:name w:val="Placeholder Text"/>
    <w:basedOn w:val="DefaultParagraphFont"/>
    <w:uiPriority w:val="99"/>
    <w:semiHidden/>
    <w:rsid w:val="00D27C7F"/>
    <w:rPr>
      <w:color w:val="808080"/>
    </w:rPr>
  </w:style>
  <w:style w:type="table" w:styleId="TableGrid">
    <w:name w:val="Table Grid"/>
    <w:basedOn w:val="TableNormal"/>
    <w:uiPriority w:val="39"/>
    <w:rsid w:val="00E36F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TotalTime>
  <Pages>1</Pages>
  <Words>635</Words>
  <Characters>362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y Nguyen</dc:creator>
  <cp:keywords/>
  <dc:description/>
  <cp:lastModifiedBy>Ivy Nguyen</cp:lastModifiedBy>
  <cp:revision>12</cp:revision>
  <cp:lastPrinted>2022-02-22T23:19:00Z</cp:lastPrinted>
  <dcterms:created xsi:type="dcterms:W3CDTF">2022-02-20T01:36:00Z</dcterms:created>
  <dcterms:modified xsi:type="dcterms:W3CDTF">2022-02-22T23:19:00Z</dcterms:modified>
</cp:coreProperties>
</file>